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63824" w14:textId="77777777" w:rsidR="00502EAB" w:rsidRPr="00A21071" w:rsidRDefault="00502EAB" w:rsidP="00502EAB">
      <w:pPr>
        <w:rPr>
          <w:rFonts w:asciiTheme="minorHAnsi" w:eastAsia="Calibri" w:hAnsiTheme="minorHAnsi" w:cstheme="minorHAnsi"/>
          <w:b w:val="0"/>
          <w:lang w:val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231"/>
        <w:gridCol w:w="158"/>
        <w:gridCol w:w="1021"/>
        <w:gridCol w:w="487"/>
        <w:gridCol w:w="575"/>
        <w:gridCol w:w="356"/>
        <w:gridCol w:w="480"/>
        <w:gridCol w:w="10"/>
        <w:gridCol w:w="142"/>
        <w:gridCol w:w="786"/>
        <w:gridCol w:w="62"/>
        <w:gridCol w:w="990"/>
        <w:gridCol w:w="365"/>
        <w:gridCol w:w="1193"/>
        <w:gridCol w:w="224"/>
        <w:gridCol w:w="132"/>
        <w:gridCol w:w="1068"/>
      </w:tblGrid>
      <w:tr w:rsidR="00C54ED7" w:rsidRPr="00D63F4E" w14:paraId="7848C74C" w14:textId="77777777" w:rsidTr="00E40A57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EF496C5" w14:textId="77777777" w:rsidR="00502EAB" w:rsidRPr="00D63F4E" w:rsidRDefault="00502EAB" w:rsidP="00923025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UČNI NAČRT PREDMETA/COURSE SYLLABUS</w:t>
            </w:r>
          </w:p>
        </w:tc>
      </w:tr>
      <w:tr w:rsidR="00C54ED7" w:rsidRPr="00A21071" w14:paraId="2C5D42B0" w14:textId="77777777" w:rsidTr="00E40A57">
        <w:tc>
          <w:tcPr>
            <w:tcW w:w="1799" w:type="dxa"/>
            <w:gridSpan w:val="3"/>
          </w:tcPr>
          <w:p w14:paraId="1B12B69B" w14:textId="5E46D6B9" w:rsidR="00502EAB" w:rsidRPr="00D63F4E" w:rsidRDefault="00D63F4E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Ime p</w:t>
            </w:r>
            <w:r w:rsidR="00502EAB" w:rsidRPr="00D63F4E">
              <w:rPr>
                <w:rFonts w:asciiTheme="minorHAnsi" w:eastAsia="Calibri" w:hAnsiTheme="minorHAnsi" w:cstheme="minorHAnsi"/>
                <w:bCs/>
                <w:lang w:val="sl-SI"/>
              </w:rPr>
              <w:t>redmet</w:t>
            </w: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a</w:t>
            </w:r>
            <w:r w:rsidR="00502EAB" w:rsidRPr="00D63F4E">
              <w:rPr>
                <w:rFonts w:asciiTheme="minorHAnsi" w:eastAsia="Calibri" w:hAnsiTheme="minorHAnsi" w:cstheme="minorHAnsi"/>
                <w:bCs/>
                <w:lang w:val="sl-SI"/>
              </w:rPr>
              <w:t>:</w:t>
            </w:r>
          </w:p>
        </w:tc>
        <w:tc>
          <w:tcPr>
            <w:tcW w:w="789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425DC" w14:textId="77777777" w:rsidR="00C625DA" w:rsidRPr="00A21071" w:rsidRDefault="00C65440" w:rsidP="00E40A57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A21071">
              <w:rPr>
                <w:rFonts w:asciiTheme="minorHAnsi" w:hAnsiTheme="minorHAnsi" w:cstheme="minorHAnsi"/>
                <w:b w:val="0"/>
              </w:rPr>
              <w:t>OSNOVE MEHATRONIKE V LOGISTIKI</w:t>
            </w:r>
          </w:p>
        </w:tc>
      </w:tr>
      <w:tr w:rsidR="00C54ED7" w:rsidRPr="00A21071" w14:paraId="37949135" w14:textId="77777777" w:rsidTr="00E40A57">
        <w:tc>
          <w:tcPr>
            <w:tcW w:w="1799" w:type="dxa"/>
            <w:gridSpan w:val="3"/>
          </w:tcPr>
          <w:p w14:paraId="10D424A5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Course title:</w:t>
            </w:r>
          </w:p>
        </w:tc>
        <w:tc>
          <w:tcPr>
            <w:tcW w:w="789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8517" w14:textId="77777777" w:rsidR="00C625DA" w:rsidRPr="00D42585" w:rsidRDefault="00F01BC4" w:rsidP="00C65440">
            <w:pPr>
              <w:pStyle w:val="Pripombabesedilo"/>
              <w:rPr>
                <w:rFonts w:asciiTheme="minorHAnsi" w:hAnsiTheme="minorHAnsi" w:cstheme="minorHAnsi"/>
                <w:b w:val="0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FUNDAMENTALS OF MECHATRONICS IN LOGISTICS</w:t>
            </w:r>
          </w:p>
        </w:tc>
      </w:tr>
      <w:tr w:rsidR="00C54ED7" w:rsidRPr="00A21071" w14:paraId="3F746343" w14:textId="77777777" w:rsidTr="00E40A57">
        <w:tc>
          <w:tcPr>
            <w:tcW w:w="3307" w:type="dxa"/>
            <w:gridSpan w:val="5"/>
            <w:vAlign w:val="center"/>
          </w:tcPr>
          <w:p w14:paraId="59936D87" w14:textId="77777777" w:rsidR="00502EAB" w:rsidRPr="00A21071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07DDB4A1" w14:textId="77777777" w:rsidR="00502EAB" w:rsidRPr="00A21071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5F673D22" w14:textId="77777777" w:rsidR="00502EAB" w:rsidRPr="00A21071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1424" w:type="dxa"/>
            <w:gridSpan w:val="3"/>
            <w:vAlign w:val="center"/>
          </w:tcPr>
          <w:p w14:paraId="16A1277B" w14:textId="77777777" w:rsidR="00502EAB" w:rsidRPr="00A21071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</w:tr>
      <w:tr w:rsidR="00C54ED7" w:rsidRPr="00A21071" w14:paraId="2982DD41" w14:textId="77777777" w:rsidTr="00E40A57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10E96A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Študijski program in stopnja</w:t>
            </w:r>
          </w:p>
          <w:p w14:paraId="76D76CCF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tudy programme and level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76313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Študijska smer</w:t>
            </w:r>
          </w:p>
          <w:p w14:paraId="6E4AFA19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tudy field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9793B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Letnik</w:t>
            </w:r>
          </w:p>
          <w:p w14:paraId="625CB8DA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Academic year</w:t>
            </w:r>
          </w:p>
        </w:tc>
        <w:tc>
          <w:tcPr>
            <w:tcW w:w="14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2C7D0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emester</w:t>
            </w:r>
          </w:p>
          <w:p w14:paraId="37C55CB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emester</w:t>
            </w:r>
          </w:p>
        </w:tc>
      </w:tr>
      <w:tr w:rsidR="00C54ED7" w:rsidRPr="00A21071" w14:paraId="58EF044F" w14:textId="77777777" w:rsidTr="00E40A57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EDB5C" w14:textId="77777777" w:rsidR="00502EAB" w:rsidRPr="00A21071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GOSPODARSKA IN TEHNIŠKA LOGISTIKA 1.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21C9B" w14:textId="77777777" w:rsidR="00502EAB" w:rsidRPr="00A21071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04B62" w14:textId="77777777" w:rsidR="00502EAB" w:rsidRPr="00A21071" w:rsidRDefault="00502EAB" w:rsidP="00923025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1.</w:t>
            </w:r>
          </w:p>
        </w:tc>
        <w:tc>
          <w:tcPr>
            <w:tcW w:w="1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F015" w14:textId="77777777" w:rsidR="00502EAB" w:rsidRPr="00EB6D51" w:rsidRDefault="00502EAB" w:rsidP="00923025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2.</w:t>
            </w:r>
          </w:p>
        </w:tc>
      </w:tr>
      <w:tr w:rsidR="00C54ED7" w:rsidRPr="00A21071" w14:paraId="2F207CFD" w14:textId="77777777" w:rsidTr="00E40A57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2AC1" w14:textId="77777777" w:rsidR="00923025" w:rsidRPr="00A21071" w:rsidRDefault="00923025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PROFESSIONAL HIGHER EDUCATION STUDY PROGRAMME ECONOMIC AND TECHNICAL LOGISTICS 1</w:t>
            </w:r>
            <w:r w:rsidRPr="00A21071">
              <w:rPr>
                <w:rFonts w:asciiTheme="minorHAnsi" w:eastAsia="Calibri" w:hAnsiTheme="minorHAnsi" w:cstheme="minorHAnsi"/>
                <w:b w:val="0"/>
                <w:bCs/>
                <w:vertAlign w:val="superscript"/>
                <w:lang w:val="sl-SI"/>
              </w:rPr>
              <w:t>st</w:t>
            </w:r>
            <w:r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 xml:space="preserve"> 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62912" w14:textId="77777777" w:rsidR="00923025" w:rsidRPr="00A21071" w:rsidRDefault="00923025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27427" w14:textId="77777777" w:rsidR="00923025" w:rsidRPr="00EB6D51" w:rsidRDefault="00923025" w:rsidP="00923025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1.</w:t>
            </w:r>
          </w:p>
        </w:tc>
        <w:tc>
          <w:tcPr>
            <w:tcW w:w="1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EC31F" w14:textId="77777777" w:rsidR="00923025" w:rsidRPr="00EB6D51" w:rsidRDefault="00923025" w:rsidP="00923025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2.</w:t>
            </w:r>
          </w:p>
        </w:tc>
      </w:tr>
      <w:tr w:rsidR="00C54ED7" w:rsidRPr="00A21071" w14:paraId="05F5C64A" w14:textId="77777777" w:rsidTr="00E40A57">
        <w:trPr>
          <w:trHeight w:val="103"/>
        </w:trPr>
        <w:tc>
          <w:tcPr>
            <w:tcW w:w="9690" w:type="dxa"/>
            <w:gridSpan w:val="18"/>
          </w:tcPr>
          <w:p w14:paraId="0C67D226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</w:tr>
      <w:tr w:rsidR="00D63F4E" w:rsidRPr="00A21071" w14:paraId="31C61642" w14:textId="77777777" w:rsidTr="00DA3BBC">
        <w:trPr>
          <w:trHeight w:val="178"/>
        </w:trPr>
        <w:tc>
          <w:tcPr>
            <w:tcW w:w="5718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0ADF02D" w14:textId="439860F5" w:rsidR="00D63F4E" w:rsidRPr="00D63F4E" w:rsidRDefault="00D63F4E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Vrsta predmeta </w:t>
            </w:r>
            <w:r>
              <w:rPr>
                <w:rFonts w:asciiTheme="minorHAnsi" w:eastAsia="Calibri" w:hAnsiTheme="minorHAnsi" w:cstheme="minorHAnsi"/>
                <w:bCs/>
                <w:lang w:val="sl-SI"/>
              </w:rPr>
              <w:t>(obvezni ali izbirni)</w:t>
            </w: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 /</w:t>
            </w:r>
          </w:p>
          <w:p w14:paraId="40C4A720" w14:textId="03343757" w:rsidR="00D63F4E" w:rsidRPr="00A21071" w:rsidRDefault="00D63F4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Course type (compulsory or elective)</w:t>
            </w: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50D6" w14:textId="4BE0865C" w:rsidR="00D63F4E" w:rsidRPr="00A21071" w:rsidRDefault="00D63F4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OBVEZNI</w:t>
            </w:r>
          </w:p>
        </w:tc>
      </w:tr>
      <w:tr w:rsidR="00D63F4E" w:rsidRPr="00A21071" w14:paraId="47A3A43F" w14:textId="77777777" w:rsidTr="007F4F20">
        <w:trPr>
          <w:trHeight w:val="177"/>
        </w:trPr>
        <w:tc>
          <w:tcPr>
            <w:tcW w:w="5718" w:type="dxa"/>
            <w:gridSpan w:val="12"/>
            <w:vMerge/>
            <w:tcBorders>
              <w:left w:val="nil"/>
              <w:bottom w:val="nil"/>
              <w:right w:val="single" w:sz="4" w:space="0" w:color="auto"/>
            </w:tcBorders>
          </w:tcPr>
          <w:p w14:paraId="3204B14A" w14:textId="77777777" w:rsidR="00D63F4E" w:rsidRPr="00A21071" w:rsidRDefault="00D63F4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21B2" w14:textId="7981D080" w:rsidR="00D63F4E" w:rsidRPr="00A21071" w:rsidRDefault="00D63F4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>
              <w:rPr>
                <w:rFonts w:asciiTheme="minorHAnsi" w:eastAsia="Calibri" w:hAnsiTheme="minorHAnsi" w:cstheme="minorHAnsi"/>
                <w:b w:val="0"/>
                <w:lang w:val="sl-SI"/>
              </w:rPr>
              <w:t>COMPULSORY</w:t>
            </w:r>
          </w:p>
        </w:tc>
      </w:tr>
      <w:tr w:rsidR="00C54ED7" w:rsidRPr="00A21071" w14:paraId="698615B1" w14:textId="77777777" w:rsidTr="00E40A57">
        <w:tc>
          <w:tcPr>
            <w:tcW w:w="5718" w:type="dxa"/>
            <w:gridSpan w:val="12"/>
          </w:tcPr>
          <w:p w14:paraId="1750A6C3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A56F1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</w:tr>
      <w:tr w:rsidR="00C54ED7" w:rsidRPr="00A21071" w14:paraId="7DD5E0C8" w14:textId="77777777" w:rsidTr="00E40A57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FB25B4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Univerzitetna koda predmeta / University course code:</w:t>
            </w: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54A3" w14:textId="77777777" w:rsidR="00502EAB" w:rsidRPr="00A21071" w:rsidRDefault="00B06D7C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V</w:t>
            </w:r>
            <w:r w:rsidR="00502EAB"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S</w:t>
            </w:r>
          </w:p>
        </w:tc>
      </w:tr>
      <w:tr w:rsidR="00C54ED7" w:rsidRPr="00A21071" w14:paraId="2AD04529" w14:textId="77777777" w:rsidTr="00E40A57">
        <w:tc>
          <w:tcPr>
            <w:tcW w:w="9690" w:type="dxa"/>
            <w:gridSpan w:val="18"/>
          </w:tcPr>
          <w:p w14:paraId="111D4442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</w:tr>
      <w:tr w:rsidR="00C54ED7" w:rsidRPr="00A21071" w14:paraId="0A713BC2" w14:textId="77777777" w:rsidTr="00E40A5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F9FDAE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Predavanja</w:t>
            </w:r>
          </w:p>
          <w:p w14:paraId="1B85B024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303D5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eminar</w:t>
            </w:r>
          </w:p>
          <w:p w14:paraId="3E76E96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E50B54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vaje</w:t>
            </w:r>
          </w:p>
          <w:p w14:paraId="57F0797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70D66C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Klinične vaje</w:t>
            </w:r>
          </w:p>
          <w:p w14:paraId="66DEC14D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Laboratory work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AA9F89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Druge oblike študija</w:t>
            </w:r>
          </w:p>
          <w:p w14:paraId="4EB70836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Field work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2D75B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Samost. delo</w:t>
            </w:r>
          </w:p>
          <w:p w14:paraId="73CCB2CB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Individ. work</w:t>
            </w:r>
          </w:p>
        </w:tc>
        <w:tc>
          <w:tcPr>
            <w:tcW w:w="132" w:type="dxa"/>
            <w:vAlign w:val="center"/>
          </w:tcPr>
          <w:p w14:paraId="0EF415CD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F51D48" w14:textId="77777777" w:rsidR="00502EAB" w:rsidRPr="00D63F4E" w:rsidRDefault="00502EAB" w:rsidP="00E40A57">
            <w:pPr>
              <w:jc w:val="center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ECTS</w:t>
            </w:r>
          </w:p>
        </w:tc>
      </w:tr>
      <w:tr w:rsidR="00C54ED7" w:rsidRPr="00A21071" w14:paraId="377FA175" w14:textId="77777777" w:rsidTr="00E40A57">
        <w:trPr>
          <w:trHeight w:val="318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E4AD5" w14:textId="2FF6C014" w:rsidR="00502EAB" w:rsidRPr="00A21071" w:rsidRDefault="008E1A75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 xml:space="preserve">20 </w:t>
            </w:r>
            <w:r w:rsidR="00502EAB"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e-P</w:t>
            </w:r>
          </w:p>
          <w:p w14:paraId="0059A08E" w14:textId="5CF8C453" w:rsidR="00502EAB" w:rsidRPr="00A21071" w:rsidRDefault="008E1A75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 xml:space="preserve">40 </w:t>
            </w:r>
            <w:r w:rsidR="00502EAB" w:rsidRPr="00A2107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a-P</w:t>
            </w: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10C87" w14:textId="77777777" w:rsidR="00502EAB" w:rsidRPr="00A21071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A5F93" w14:textId="77777777" w:rsidR="00502EAB" w:rsidRPr="00EB6D51" w:rsidRDefault="00077C1A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  5</w:t>
            </w:r>
            <w:r w:rsidR="00502EAB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e-V</w:t>
            </w:r>
          </w:p>
          <w:p w14:paraId="30316C07" w14:textId="77777777" w:rsidR="00C625DA" w:rsidRPr="00EB6D51" w:rsidRDefault="00077C1A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15</w:t>
            </w:r>
            <w:r w:rsidR="00502EAB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a-V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06BB" w14:textId="63A1B195" w:rsidR="00502EAB" w:rsidRPr="00D42585" w:rsidRDefault="00077C1A" w:rsidP="00077C1A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hAnsiTheme="minorHAnsi" w:cstheme="minorHAnsi"/>
                <w:b w:val="0"/>
                <w:bCs/>
                <w:lang w:val="sl-SI"/>
              </w:rPr>
              <w:t xml:space="preserve">10 </w:t>
            </w:r>
            <w:r w:rsidR="00184816">
              <w:rPr>
                <w:rFonts w:asciiTheme="minorHAnsi" w:hAnsiTheme="minorHAnsi" w:cstheme="minorHAnsi"/>
                <w:b w:val="0"/>
                <w:bCs/>
                <w:lang w:val="sl-SI"/>
              </w:rPr>
              <w:t>L</w:t>
            </w:r>
            <w:r w:rsidRPr="00D42585">
              <w:rPr>
                <w:rFonts w:asciiTheme="minorHAnsi" w:hAnsiTheme="minorHAnsi" w:cstheme="minorHAnsi"/>
                <w:b w:val="0"/>
                <w:bCs/>
                <w:lang w:val="sl-SI"/>
              </w:rPr>
              <w:t>V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12AFE" w14:textId="77777777" w:rsidR="00502EAB" w:rsidRPr="00D42585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B443D" w14:textId="77777777" w:rsidR="00502EAB" w:rsidRPr="00D42585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05BC91" w14:textId="77777777" w:rsidR="00502EAB" w:rsidRPr="00D42585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FC970" w14:textId="77777777" w:rsidR="00502EAB" w:rsidRPr="00D42585" w:rsidRDefault="00502EAB" w:rsidP="00E40A57">
            <w:pPr>
              <w:jc w:val="center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6</w:t>
            </w:r>
          </w:p>
        </w:tc>
      </w:tr>
      <w:tr w:rsidR="00C54ED7" w:rsidRPr="00A21071" w14:paraId="642F3FB9" w14:textId="77777777" w:rsidTr="00E40A57">
        <w:tc>
          <w:tcPr>
            <w:tcW w:w="9690" w:type="dxa"/>
            <w:gridSpan w:val="18"/>
          </w:tcPr>
          <w:p w14:paraId="3661E231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</w:tr>
      <w:tr w:rsidR="00C54ED7" w:rsidRPr="00A21071" w14:paraId="39F80590" w14:textId="77777777" w:rsidTr="00E40A57">
        <w:tc>
          <w:tcPr>
            <w:tcW w:w="3307" w:type="dxa"/>
            <w:gridSpan w:val="5"/>
          </w:tcPr>
          <w:p w14:paraId="4453966F" w14:textId="77777777" w:rsidR="00502EAB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Nosilec predmeta / </w:t>
            </w:r>
            <w:r w:rsidR="00D63F4E" w:rsidRPr="00D63F4E">
              <w:rPr>
                <w:rFonts w:asciiTheme="minorHAnsi" w:eastAsia="Calibri" w:hAnsiTheme="minorHAnsi" w:cstheme="minorHAnsi"/>
                <w:bCs/>
                <w:lang w:val="sl-SI"/>
              </w:rPr>
              <w:t>Course</w:t>
            </w:r>
          </w:p>
          <w:p w14:paraId="03AC98D1" w14:textId="66A639AC" w:rsidR="00D63F4E" w:rsidRPr="00D63F4E" w:rsidRDefault="00D63F4E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>
              <w:rPr>
                <w:rFonts w:asciiTheme="minorHAnsi" w:eastAsia="Calibri" w:hAnsiTheme="minorHAnsi" w:cstheme="minorHAnsi"/>
                <w:bCs/>
                <w:lang w:val="sl-SI"/>
              </w:rPr>
              <w:t>coordinator:</w:t>
            </w:r>
          </w:p>
        </w:tc>
        <w:tc>
          <w:tcPr>
            <w:tcW w:w="638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E4EC3" w14:textId="77777777" w:rsidR="00502EAB" w:rsidRPr="00D63F4E" w:rsidRDefault="00945819" w:rsidP="00C625DA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DARKO HERCOG</w:t>
            </w:r>
          </w:p>
          <w:p w14:paraId="0F6F4007" w14:textId="39C7EAFA" w:rsidR="00D63F4E" w:rsidRPr="00A21071" w:rsidRDefault="00D63F4E" w:rsidP="00C625DA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</w:tr>
      <w:tr w:rsidR="00C54ED7" w:rsidRPr="00A21071" w14:paraId="6EA5DDB5" w14:textId="77777777" w:rsidTr="00E40A57">
        <w:tc>
          <w:tcPr>
            <w:tcW w:w="9690" w:type="dxa"/>
            <w:gridSpan w:val="18"/>
          </w:tcPr>
          <w:p w14:paraId="7AFA47EA" w14:textId="28DB90FE" w:rsidR="00D63F4E" w:rsidRPr="00A21071" w:rsidRDefault="00D63F4E" w:rsidP="00D63F4E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</w:tr>
      <w:tr w:rsidR="00C54ED7" w:rsidRPr="00A21071" w14:paraId="1D854697" w14:textId="77777777" w:rsidTr="00E40A57">
        <w:tc>
          <w:tcPr>
            <w:tcW w:w="1641" w:type="dxa"/>
            <w:gridSpan w:val="2"/>
            <w:vMerge w:val="restart"/>
          </w:tcPr>
          <w:p w14:paraId="216F7709" w14:textId="11FF5DF1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Jeziki / Languages:</w:t>
            </w:r>
          </w:p>
        </w:tc>
        <w:tc>
          <w:tcPr>
            <w:tcW w:w="2241" w:type="dxa"/>
            <w:gridSpan w:val="4"/>
          </w:tcPr>
          <w:p w14:paraId="4C36468C" w14:textId="77777777" w:rsidR="00502EAB" w:rsidRPr="00D63F4E" w:rsidRDefault="00502EAB" w:rsidP="00E40A57">
            <w:pPr>
              <w:jc w:val="right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Predavanja / Lectures:</w:t>
            </w:r>
          </w:p>
        </w:tc>
        <w:tc>
          <w:tcPr>
            <w:tcW w:w="58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3E20" w14:textId="77777777" w:rsidR="00502EAB" w:rsidRPr="00EB6D51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SLOVENSKI / SLOVENE</w:t>
            </w:r>
          </w:p>
        </w:tc>
      </w:tr>
      <w:tr w:rsidR="00C54ED7" w:rsidRPr="00A21071" w14:paraId="005A376E" w14:textId="77777777" w:rsidTr="00E40A57">
        <w:trPr>
          <w:trHeight w:val="215"/>
        </w:trPr>
        <w:tc>
          <w:tcPr>
            <w:tcW w:w="1641" w:type="dxa"/>
            <w:gridSpan w:val="2"/>
            <w:vMerge/>
            <w:vAlign w:val="center"/>
          </w:tcPr>
          <w:p w14:paraId="1CF1D717" w14:textId="77777777" w:rsidR="00502EAB" w:rsidRPr="00D42585" w:rsidRDefault="00502EAB" w:rsidP="00E40A57">
            <w:pPr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</w:tc>
        <w:tc>
          <w:tcPr>
            <w:tcW w:w="2241" w:type="dxa"/>
            <w:gridSpan w:val="4"/>
          </w:tcPr>
          <w:p w14:paraId="04D544BB" w14:textId="77777777" w:rsidR="00502EAB" w:rsidRPr="00D63F4E" w:rsidRDefault="00502EAB" w:rsidP="00E40A57">
            <w:pPr>
              <w:jc w:val="right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Vaje / Tutorial:</w:t>
            </w:r>
          </w:p>
        </w:tc>
        <w:tc>
          <w:tcPr>
            <w:tcW w:w="58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7654" w14:textId="77777777" w:rsidR="00502EAB" w:rsidRPr="00D42585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SLOVENSKI / SLOVENE</w:t>
            </w:r>
          </w:p>
        </w:tc>
      </w:tr>
      <w:tr w:rsidR="00C54ED7" w:rsidRPr="00A21071" w14:paraId="3FEB8440" w14:textId="77777777" w:rsidTr="00E40A57">
        <w:trPr>
          <w:trHeight w:val="709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D324E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  <w:p w14:paraId="354FAEC8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Pogoji za vključitev v delo oz. za opravljanje študijskih obveznosti:</w:t>
            </w:r>
          </w:p>
        </w:tc>
        <w:tc>
          <w:tcPr>
            <w:tcW w:w="142" w:type="dxa"/>
          </w:tcPr>
          <w:p w14:paraId="4CF10BB7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565B5C3F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EC4E4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280416CD" w14:textId="20C0F516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Prerequisits</w:t>
            </w:r>
            <w:r w:rsidR="00D63F4E"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 for enrolling in the course or for performing study obligations:</w:t>
            </w:r>
          </w:p>
        </w:tc>
      </w:tr>
      <w:tr w:rsidR="00D63F4E" w:rsidRPr="00D63F4E" w14:paraId="1D8DDD9B" w14:textId="77777777" w:rsidTr="00923025">
        <w:trPr>
          <w:trHeight w:val="276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B2188" w14:textId="77D9A84A" w:rsidR="00676089" w:rsidRPr="00D63F4E" w:rsidRDefault="00B97FC6" w:rsidP="00D42585">
            <w:pPr>
              <w:jc w:val="both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Pogoj za pristop k izpitu so opravljene obveznosti e</w:t>
            </w:r>
            <w:r w:rsidR="007D4101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-</w:t>
            </w:r>
            <w:r w:rsidRPr="00D63F4E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>predavanj in e-vaj.</w:t>
            </w:r>
            <w:r w:rsidR="006F5541" w:rsidRPr="00D63F4E"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  <w:t xml:space="preserve"> </w:t>
            </w:r>
          </w:p>
          <w:p w14:paraId="493D538E" w14:textId="343912A2" w:rsidR="00502EAB" w:rsidRPr="00D63F4E" w:rsidRDefault="00676089" w:rsidP="00D42585">
            <w:pPr>
              <w:ind w:left="220" w:hanging="220"/>
              <w:jc w:val="both"/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 w:val="0"/>
                <w:bCs/>
                <w:lang w:eastAsia="sl-SI"/>
              </w:rPr>
              <w:t>V</w:t>
            </w:r>
            <w:r w:rsidRPr="00D63F4E">
              <w:rPr>
                <w:rFonts w:asciiTheme="minorHAnsi" w:eastAsia="Calibri" w:hAnsiTheme="minorHAnsi" w:cstheme="minorHAnsi"/>
                <w:b w:val="0"/>
              </w:rPr>
              <w:t>si deli izpita morajo biti pozitivno ocenjeni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BB534A" w14:textId="77777777" w:rsidR="00502EAB" w:rsidRPr="00D63F4E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DD7CB" w14:textId="2A8D3E67" w:rsidR="00502EAB" w:rsidRPr="00D63F4E" w:rsidRDefault="00B97FC6" w:rsidP="00E40A57">
            <w:pPr>
              <w:jc w:val="both"/>
              <w:rPr>
                <w:rFonts w:asciiTheme="minorHAnsi" w:hAnsiTheme="minorHAnsi" w:cstheme="minorHAnsi"/>
                <w:b w:val="0"/>
                <w:bCs/>
                <w:lang w:val="sl-SI"/>
              </w:rPr>
            </w:pPr>
            <w:r w:rsidRPr="00D63F4E">
              <w:rPr>
                <w:rFonts w:asciiTheme="minorHAnsi" w:hAnsiTheme="minorHAnsi" w:cstheme="minorHAnsi"/>
                <w:b w:val="0"/>
                <w:bCs/>
                <w:lang w:val="sl-SI"/>
              </w:rPr>
              <w:t>Completion of assignments in e-lectures and e-seminars is a prerequisite for taking the exam.</w:t>
            </w:r>
          </w:p>
          <w:p w14:paraId="3D771C85" w14:textId="351C6349" w:rsidR="00676089" w:rsidRPr="00D63F4E" w:rsidRDefault="00676089" w:rsidP="00E40A57">
            <w:pPr>
              <w:jc w:val="both"/>
              <w:rPr>
                <w:rFonts w:asciiTheme="minorHAnsi" w:eastAsia="Calibri" w:hAnsiTheme="minorHAnsi" w:cstheme="minorHAnsi"/>
                <w:b w:val="0"/>
                <w:strike/>
              </w:rPr>
            </w:pPr>
            <w:r w:rsidRPr="00D63F4E">
              <w:rPr>
                <w:rFonts w:asciiTheme="minorHAnsi" w:hAnsiTheme="minorHAnsi" w:cstheme="minorHAnsi"/>
                <w:b w:val="0"/>
                <w:lang w:val="sl-SI"/>
              </w:rPr>
              <w:t>All parts of the exam must be positively assessed.</w:t>
            </w:r>
          </w:p>
        </w:tc>
      </w:tr>
      <w:tr w:rsidR="00C54ED7" w:rsidRPr="00A21071" w14:paraId="667271BC" w14:textId="77777777" w:rsidTr="00E40A57">
        <w:trPr>
          <w:trHeight w:val="137"/>
        </w:trPr>
        <w:tc>
          <w:tcPr>
            <w:tcW w:w="47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7B3B21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20984731" w14:textId="773384CC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Vsebina</w:t>
            </w:r>
            <w:r w:rsidR="00D63F4E"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 (kratek pregled učnega načrta):</w:t>
            </w:r>
          </w:p>
        </w:tc>
        <w:tc>
          <w:tcPr>
            <w:tcW w:w="152" w:type="dxa"/>
            <w:gridSpan w:val="2"/>
          </w:tcPr>
          <w:p w14:paraId="0CEFF35A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78149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7407B332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Content (Syllabus outline):</w:t>
            </w:r>
          </w:p>
        </w:tc>
      </w:tr>
      <w:tr w:rsidR="00502EAB" w:rsidRPr="00A21071" w14:paraId="2DC6FAFD" w14:textId="77777777" w:rsidTr="00D63F4E">
        <w:trPr>
          <w:trHeight w:val="1833"/>
        </w:trPr>
        <w:tc>
          <w:tcPr>
            <w:tcW w:w="47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9B34" w14:textId="4E909D29" w:rsidR="00E76B95" w:rsidRPr="00A21071" w:rsidRDefault="00F90424" w:rsidP="007D4101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Vektorji, skalarni in vektorski produkt, osnovni elementi mehanike, Newtonovi zakoni, podajanje sil v ravnini in prostoru, razstavljanje si</w:t>
            </w:r>
            <w:r w:rsidR="00371693"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l, ravnotežje sil, </w:t>
            </w:r>
            <w:r w:rsidR="003E6340"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moment (navor)</w:t>
            </w: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, ravnotežje momentov, drsno trenje.</w:t>
            </w:r>
          </w:p>
          <w:p w14:paraId="3CEBE7F7" w14:textId="6DEA8963" w:rsidR="006E432B" w:rsidRPr="00D42585" w:rsidRDefault="0028427F" w:rsidP="007D4101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Pot, </w:t>
            </w:r>
            <w:r w:rsidR="000B7427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h</w:t>
            </w:r>
            <w:r w:rsidR="00E76B95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itrost, pospešek, enakomerno gibanje, enakomerno pospešeno gibanje, </w:t>
            </w:r>
            <w:r w:rsidR="006B026B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gibanje s spremenljivim pospeškom,</w:t>
            </w:r>
            <w:r w:rsidR="00A401BC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profili gibanja,</w:t>
            </w:r>
            <w:r w:rsidR="006B026B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krož</w:t>
            </w:r>
            <w:r w:rsidR="00BD5D89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no gibanje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, </w:t>
            </w:r>
            <w:r w:rsidR="0050601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kotna hitrost, 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kotni pospešek</w:t>
            </w:r>
            <w:r w:rsidR="006E432B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412ED2E9" w14:textId="7F57595B" w:rsidR="00E76B95" w:rsidRPr="00D42585" w:rsidRDefault="006E432B" w:rsidP="007D4101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G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ibalna </w:t>
            </w:r>
            <w:r w:rsidR="00394C18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veličina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, delo, </w:t>
            </w:r>
            <w:r w:rsidR="003C3B7C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povprečna in trenutna 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moč, </w:t>
            </w:r>
            <w:r w:rsidR="005F447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potencialna in kinetična </w:t>
            </w:r>
            <w:r w:rsidR="00E76B9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energija</w:t>
            </w:r>
            <w:r w:rsidR="00094698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, ohranitev energije</w:t>
            </w:r>
            <w:r w:rsidR="0050601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7E86E66A" w14:textId="185027DF" w:rsidR="00E76B95" w:rsidRPr="00D42585" w:rsidRDefault="000955D9" w:rsidP="007D4101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Elektrostatično polje, </w:t>
            </w:r>
            <w:r w:rsidR="00965908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električna napetost,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kapacitivnost in kondenzator, </w:t>
            </w:r>
          </w:p>
          <w:p w14:paraId="3C0FF5D6" w14:textId="77777777" w:rsidR="007D4101" w:rsidRDefault="00EE7574" w:rsidP="007D4101">
            <w:pPr>
              <w:jc w:val="both"/>
              <w:rPr>
                <w:rFonts w:asciiTheme="minorHAnsi" w:eastAsiaTheme="minorHAns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e</w:t>
            </w:r>
            <w:r w:rsidR="00926BD6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nosmerni električni tok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,</w:t>
            </w:r>
            <w:r w:rsidR="0049188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="00FC5EDF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Ohmov zakon, </w:t>
            </w:r>
            <w:r w:rsidR="00FC5EDF" w:rsidRPr="00D42585">
              <w:rPr>
                <w:rFonts w:asciiTheme="minorHAnsi" w:eastAsiaTheme="minorHAnsi" w:hAnsiTheme="minorHAnsi" w:cstheme="minorHAnsi"/>
                <w:b w:val="0"/>
                <w:lang w:val="sl-SI"/>
              </w:rPr>
              <w:t>Kirchoffova zakona</w:t>
            </w:r>
            <w:r w:rsidR="000B7427" w:rsidRPr="00D42585">
              <w:rPr>
                <w:rFonts w:asciiTheme="minorHAnsi" w:eastAsiaTheme="minorHAnsi" w:hAnsiTheme="minorHAnsi" w:cstheme="minorHAnsi"/>
                <w:b w:val="0"/>
                <w:lang w:val="sl-SI"/>
              </w:rPr>
              <w:t xml:space="preserve">, </w:t>
            </w:r>
            <w:r w:rsidRPr="00D42585">
              <w:rPr>
                <w:rFonts w:asciiTheme="minorHAnsi" w:eastAsiaTheme="minorHAnsi" w:hAnsiTheme="minorHAnsi" w:cstheme="minorHAnsi"/>
                <w:b w:val="0"/>
                <w:lang w:val="sl-SI"/>
              </w:rPr>
              <w:t xml:space="preserve">enosmerna električna vezja, </w:t>
            </w:r>
            <w:r w:rsidR="000B7427" w:rsidRPr="00D42585">
              <w:rPr>
                <w:rFonts w:asciiTheme="minorHAnsi" w:eastAsiaTheme="minorHAnsi" w:hAnsiTheme="minorHAnsi" w:cstheme="minorHAnsi"/>
                <w:b w:val="0"/>
                <w:lang w:val="sl-SI"/>
              </w:rPr>
              <w:t>e</w:t>
            </w:r>
            <w:r w:rsidR="00FC5EDF" w:rsidRPr="00D42585">
              <w:rPr>
                <w:rFonts w:asciiTheme="minorHAnsi" w:eastAsiaTheme="minorHAnsi" w:hAnsiTheme="minorHAnsi" w:cstheme="minorHAnsi"/>
                <w:b w:val="0"/>
                <w:lang w:val="sl-SI"/>
              </w:rPr>
              <w:t>lektrična moč in delo</w:t>
            </w:r>
            <w:r w:rsidR="007D4101">
              <w:rPr>
                <w:rFonts w:asciiTheme="minorHAnsi" w:eastAsiaTheme="minorHAnsi" w:hAnsiTheme="minorHAnsi" w:cstheme="minorHAnsi"/>
                <w:b w:val="0"/>
                <w:lang w:val="sl-SI"/>
              </w:rPr>
              <w:t>.</w:t>
            </w:r>
          </w:p>
          <w:p w14:paraId="482CE4F7" w14:textId="72F29711" w:rsidR="009F4DB6" w:rsidRPr="00EB6D51" w:rsidRDefault="007D4101" w:rsidP="007D4101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>
              <w:rPr>
                <w:rFonts w:asciiTheme="minorHAnsi" w:eastAsia="Calibri" w:hAnsiTheme="minorHAnsi" w:cstheme="minorHAnsi"/>
                <w:b w:val="0"/>
                <w:lang w:val="sl-SI"/>
              </w:rPr>
              <w:t>I</w:t>
            </w:r>
            <w:r w:rsidR="0049188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zmenična napetost in tok, </w:t>
            </w:r>
            <w:r w:rsidR="008461BB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magnetno polje, </w:t>
            </w:r>
            <w:r w:rsidR="0049188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induktivnost tuljave, izmenični </w:t>
            </w:r>
            <w:r w:rsidR="008461BB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tokokrogi z idealnimi elementi</w:t>
            </w:r>
            <w:r w:rsidR="00EB6D51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32A5EFEF" w14:textId="012DF5C7" w:rsidR="00111D43" w:rsidRPr="00D42585" w:rsidRDefault="00111D43" w:rsidP="007D4101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lastRenderedPageBreak/>
              <w:t>Mejna stikala, induktivni, kapacitivni, ultrazvočni</w:t>
            </w:r>
            <w:r w:rsidR="00D1562C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in optični senzorji,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inkrementalni in absolutni dajalniki, motorji na enosmerni in izmenični tok.</w:t>
            </w:r>
          </w:p>
          <w:p w14:paraId="22F28442" w14:textId="77777777" w:rsidR="00111D43" w:rsidRPr="00D42585" w:rsidRDefault="008E1A75" w:rsidP="007D4101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Industrijski in kolaborativnih roboti, osnovne komponente in konfiguracije, </w:t>
            </w:r>
            <w:r w:rsidR="00111D4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prijemala.</w:t>
            </w:r>
          </w:p>
          <w:p w14:paraId="4CC8A90C" w14:textId="4F5EDC2E" w:rsidR="00C625DA" w:rsidRPr="00D42585" w:rsidRDefault="008E1A75" w:rsidP="007D4101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Avtonomna in avtomatsko vodena vozila, konfiguracije pogonskega in krmilnega sistema, senzorji, aktuatorji, varnostni laserski skenerji, lokacijski sistem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0A1FBB" w14:textId="77777777" w:rsidR="00502EAB" w:rsidRPr="00D42585" w:rsidRDefault="00502EAB" w:rsidP="007D4101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2328" w14:textId="1CEA1526" w:rsidR="00C46535" w:rsidRPr="00D42585" w:rsidRDefault="00F90424" w:rsidP="007D4101">
            <w:p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b w:val="0"/>
                <w:strike/>
              </w:rPr>
            </w:pPr>
            <w:r w:rsidRPr="00D42585">
              <w:rPr>
                <w:rFonts w:asciiTheme="minorHAnsi" w:hAnsiTheme="minorHAnsi" w:cstheme="minorHAnsi"/>
                <w:b w:val="0"/>
              </w:rPr>
              <w:t xml:space="preserve">Vectors, scalar and vector product, basic elements of mechanics, Newton's laws, forces in plane and space, </w:t>
            </w:r>
            <w:r w:rsidR="00C64EAE" w:rsidRPr="00D42585">
              <w:rPr>
                <w:rFonts w:asciiTheme="minorHAnsi" w:hAnsiTheme="minorHAnsi" w:cstheme="minorHAnsi"/>
                <w:b w:val="0"/>
              </w:rPr>
              <w:t>decomposition of forces</w:t>
            </w:r>
            <w:r w:rsidRPr="00D42585">
              <w:rPr>
                <w:rFonts w:asciiTheme="minorHAnsi" w:hAnsiTheme="minorHAnsi" w:cstheme="minorHAnsi"/>
                <w:b w:val="0"/>
              </w:rPr>
              <w:t>, balance of forces, moment</w:t>
            </w:r>
            <w:r w:rsidR="003E6340" w:rsidRPr="00D42585">
              <w:rPr>
                <w:rFonts w:asciiTheme="minorHAnsi" w:hAnsiTheme="minorHAnsi" w:cstheme="minorHAnsi"/>
                <w:b w:val="0"/>
              </w:rPr>
              <w:t xml:space="preserve"> (torque)</w:t>
            </w:r>
            <w:r w:rsidRPr="00D42585">
              <w:rPr>
                <w:rFonts w:asciiTheme="minorHAnsi" w:hAnsiTheme="minorHAnsi" w:cstheme="minorHAnsi"/>
                <w:b w:val="0"/>
              </w:rPr>
              <w:t>, balanc</w:t>
            </w:r>
            <w:r w:rsidR="00C64EAE" w:rsidRPr="00D42585">
              <w:rPr>
                <w:rFonts w:asciiTheme="minorHAnsi" w:hAnsiTheme="minorHAnsi" w:cstheme="minorHAnsi"/>
                <w:b w:val="0"/>
              </w:rPr>
              <w:t>e of moments, sliding friction.</w:t>
            </w:r>
          </w:p>
          <w:p w14:paraId="2C0F7B97" w14:textId="77777777" w:rsidR="006E432B" w:rsidRPr="00D42585" w:rsidRDefault="0028427F" w:rsidP="007D4101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Displacement, v</w:t>
            </w:r>
            <w:r w:rsidR="00494138" w:rsidRPr="00D42585">
              <w:rPr>
                <w:rFonts w:asciiTheme="minorHAnsi" w:eastAsia="Calibri" w:hAnsiTheme="minorHAnsi" w:cstheme="minorHAnsi"/>
                <w:b w:val="0"/>
              </w:rPr>
              <w:t xml:space="preserve">elocity, </w:t>
            </w: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acceleration, 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>uniform motion</w:t>
            </w:r>
            <w:r w:rsidR="00494138" w:rsidRPr="00D42585">
              <w:rPr>
                <w:rFonts w:asciiTheme="minorHAnsi" w:hAnsiTheme="minorHAnsi" w:cstheme="minorHAnsi"/>
                <w:b w:val="0"/>
              </w:rPr>
              <w:t xml:space="preserve">, uniformly 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>accelerated</w:t>
            </w:r>
            <w:r w:rsidR="00494138" w:rsidRPr="00D42585">
              <w:rPr>
                <w:rFonts w:asciiTheme="minorHAnsi" w:hAnsiTheme="minorHAnsi" w:cstheme="minorHAnsi"/>
                <w:b w:val="0"/>
              </w:rPr>
              <w:t xml:space="preserve"> 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>motion</w:t>
            </w:r>
            <w:r w:rsidR="00A401BC" w:rsidRPr="00D42585">
              <w:rPr>
                <w:rStyle w:val="hps"/>
                <w:rFonts w:asciiTheme="minorHAnsi" w:hAnsiTheme="minorHAnsi" w:cstheme="minorHAnsi"/>
                <w:b w:val="0"/>
              </w:rPr>
              <w:t>, motion with varying acceleration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 xml:space="preserve">, </w:t>
            </w:r>
            <w:r w:rsidR="000824D4" w:rsidRPr="00D42585">
              <w:rPr>
                <w:rStyle w:val="hps"/>
                <w:rFonts w:asciiTheme="minorHAnsi" w:hAnsiTheme="minorHAnsi" w:cstheme="minorHAnsi"/>
                <w:b w:val="0"/>
              </w:rPr>
              <w:t>motion profile</w:t>
            </w:r>
            <w:r w:rsidR="00A401BC" w:rsidRPr="00D42585">
              <w:rPr>
                <w:rStyle w:val="hps"/>
                <w:rFonts w:asciiTheme="minorHAnsi" w:hAnsiTheme="minorHAnsi" w:cstheme="minorHAnsi"/>
                <w:b w:val="0"/>
              </w:rPr>
              <w:t>s</w:t>
            </w:r>
            <w:r w:rsidR="006B026B" w:rsidRPr="00D42585">
              <w:rPr>
                <w:rStyle w:val="hps"/>
                <w:rFonts w:asciiTheme="minorHAnsi" w:hAnsiTheme="minorHAnsi" w:cstheme="minorHAnsi"/>
                <w:b w:val="0"/>
              </w:rPr>
              <w:t xml:space="preserve">, 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>circular motion</w:t>
            </w:r>
            <w:r w:rsidR="00494138" w:rsidRPr="00D42585">
              <w:rPr>
                <w:rFonts w:asciiTheme="minorHAnsi" w:hAnsiTheme="minorHAnsi" w:cstheme="minorHAnsi"/>
                <w:b w:val="0"/>
              </w:rPr>
              <w:t xml:space="preserve">, </w:t>
            </w:r>
            <w:r w:rsidR="00394C18" w:rsidRPr="00D42585">
              <w:rPr>
                <w:rFonts w:asciiTheme="minorHAnsi" w:hAnsiTheme="minorHAnsi" w:cstheme="minorHAnsi"/>
                <w:b w:val="0"/>
              </w:rPr>
              <w:t xml:space="preserve">angular velocity, </w:t>
            </w:r>
            <w:r w:rsidR="00494138" w:rsidRPr="00D42585">
              <w:rPr>
                <w:rStyle w:val="hps"/>
                <w:rFonts w:asciiTheme="minorHAnsi" w:hAnsiTheme="minorHAnsi" w:cstheme="minorHAnsi"/>
                <w:b w:val="0"/>
              </w:rPr>
              <w:t>angular acceleration</w:t>
            </w:r>
            <w:r w:rsidR="006E432B" w:rsidRPr="00D42585">
              <w:rPr>
                <w:rFonts w:asciiTheme="minorHAnsi" w:hAnsiTheme="minorHAnsi" w:cstheme="minorHAnsi"/>
              </w:rPr>
              <w:t>.</w:t>
            </w:r>
          </w:p>
          <w:p w14:paraId="05290E55" w14:textId="5B3A11D1" w:rsidR="00C46535" w:rsidRPr="00A21071" w:rsidRDefault="006E432B" w:rsidP="007D4101">
            <w:p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b w:val="0"/>
                <w:strike/>
              </w:rPr>
            </w:pPr>
            <w:r w:rsidRPr="00A21071">
              <w:rPr>
                <w:rFonts w:asciiTheme="minorHAnsi" w:hAnsiTheme="minorHAnsi" w:cstheme="minorHAnsi"/>
                <w:b w:val="0"/>
              </w:rPr>
              <w:t>M</w:t>
            </w:r>
            <w:r w:rsidR="0028427F" w:rsidRPr="00A21071">
              <w:rPr>
                <w:rFonts w:asciiTheme="minorHAnsi" w:hAnsiTheme="minorHAnsi" w:cstheme="minorHAnsi"/>
                <w:b w:val="0"/>
              </w:rPr>
              <w:t>omentum</w:t>
            </w:r>
            <w:r w:rsidR="00494138" w:rsidRPr="00A21071">
              <w:rPr>
                <w:rFonts w:asciiTheme="minorHAnsi" w:hAnsiTheme="minorHAnsi" w:cstheme="minorHAnsi"/>
                <w:b w:val="0"/>
              </w:rPr>
              <w:t xml:space="preserve">, work, </w:t>
            </w:r>
            <w:r w:rsidR="003C3B7C" w:rsidRPr="00A21071">
              <w:rPr>
                <w:rFonts w:asciiTheme="minorHAnsi" w:hAnsiTheme="minorHAnsi" w:cstheme="minorHAnsi"/>
                <w:b w:val="0"/>
              </w:rPr>
              <w:t xml:space="preserve">average and instantaneous </w:t>
            </w:r>
            <w:r w:rsidR="00494138" w:rsidRPr="00A21071">
              <w:rPr>
                <w:rStyle w:val="hps"/>
                <w:rFonts w:asciiTheme="minorHAnsi" w:hAnsiTheme="minorHAnsi" w:cstheme="minorHAnsi"/>
                <w:b w:val="0"/>
              </w:rPr>
              <w:t xml:space="preserve">power, </w:t>
            </w:r>
            <w:r w:rsidR="005F4475" w:rsidRPr="00A21071">
              <w:rPr>
                <w:rStyle w:val="hps"/>
                <w:rFonts w:asciiTheme="minorHAnsi" w:hAnsiTheme="minorHAnsi" w:cstheme="minorHAnsi"/>
                <w:b w:val="0"/>
              </w:rPr>
              <w:t xml:space="preserve">kinetic and potential </w:t>
            </w:r>
            <w:r w:rsidR="00494138" w:rsidRPr="00A21071">
              <w:rPr>
                <w:rStyle w:val="hps"/>
                <w:rFonts w:asciiTheme="minorHAnsi" w:hAnsiTheme="minorHAnsi" w:cstheme="minorHAnsi"/>
                <w:b w:val="0"/>
              </w:rPr>
              <w:t>energy</w:t>
            </w:r>
            <w:r w:rsidR="00094698" w:rsidRPr="00D42585">
              <w:rPr>
                <w:rFonts w:asciiTheme="minorHAnsi" w:hAnsiTheme="minorHAnsi" w:cstheme="minorHAnsi"/>
              </w:rPr>
              <w:t xml:space="preserve">, </w:t>
            </w:r>
            <w:r w:rsidR="00094698" w:rsidRPr="00A21071">
              <w:rPr>
                <w:rFonts w:asciiTheme="minorHAnsi" w:hAnsiTheme="minorHAnsi" w:cstheme="minorHAnsi"/>
                <w:b w:val="0"/>
              </w:rPr>
              <w:t>energy conservation.</w:t>
            </w:r>
          </w:p>
          <w:p w14:paraId="09397AD8" w14:textId="7C77DA3B" w:rsidR="00A9138B" w:rsidRPr="00EB6D51" w:rsidRDefault="00926BD6" w:rsidP="007D4101">
            <w:pPr>
              <w:tabs>
                <w:tab w:val="num" w:pos="1080"/>
              </w:tabs>
              <w:jc w:val="both"/>
              <w:rPr>
                <w:rStyle w:val="hps"/>
                <w:rFonts w:asciiTheme="minorHAnsi" w:hAnsiTheme="minorHAnsi" w:cstheme="minorHAnsi"/>
                <w:b w:val="0"/>
              </w:rPr>
            </w:pPr>
            <w:r w:rsidRPr="00A21071">
              <w:rPr>
                <w:rStyle w:val="hps"/>
                <w:rFonts w:asciiTheme="minorHAnsi" w:hAnsiTheme="minorHAnsi" w:cstheme="minorHAnsi"/>
                <w:b w:val="0"/>
              </w:rPr>
              <w:t>Electrostatic field</w:t>
            </w:r>
            <w:r w:rsidRPr="00A21071">
              <w:rPr>
                <w:rFonts w:asciiTheme="minorHAnsi" w:hAnsiTheme="minorHAnsi" w:cstheme="minorHAnsi"/>
                <w:b w:val="0"/>
              </w:rPr>
              <w:t xml:space="preserve">, </w:t>
            </w:r>
            <w:r w:rsidR="00945819" w:rsidRPr="00A21071">
              <w:rPr>
                <w:rStyle w:val="hps"/>
                <w:rFonts w:asciiTheme="minorHAnsi" w:hAnsiTheme="minorHAnsi" w:cstheme="minorHAnsi"/>
                <w:b w:val="0"/>
              </w:rPr>
              <w:t>voltage</w:t>
            </w:r>
            <w:r w:rsidRPr="00A21071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A21071">
              <w:rPr>
                <w:rStyle w:val="hps"/>
                <w:rFonts w:asciiTheme="minorHAnsi" w:hAnsiTheme="minorHAnsi" w:cstheme="minorHAnsi"/>
                <w:b w:val="0"/>
              </w:rPr>
              <w:t>capacitance</w:t>
            </w:r>
            <w:r w:rsidRPr="00A2107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EB6D51">
              <w:rPr>
                <w:rStyle w:val="hps"/>
                <w:rFonts w:asciiTheme="minorHAnsi" w:hAnsiTheme="minorHAnsi" w:cstheme="minorHAnsi"/>
                <w:b w:val="0"/>
              </w:rPr>
              <w:t>and capacitor,</w:t>
            </w:r>
          </w:p>
          <w:p w14:paraId="60CA0FBF" w14:textId="1F41A1C9" w:rsidR="008461BB" w:rsidRPr="00D42585" w:rsidRDefault="00EE7574" w:rsidP="007D4101">
            <w:pPr>
              <w:tabs>
                <w:tab w:val="num" w:pos="1080"/>
              </w:tabs>
              <w:jc w:val="both"/>
              <w:rPr>
                <w:rStyle w:val="hps"/>
                <w:rFonts w:asciiTheme="minorHAnsi" w:hAnsiTheme="minorHAnsi" w:cstheme="minorHAnsi"/>
                <w:b w:val="0"/>
              </w:rPr>
            </w:pPr>
            <w:r w:rsidRPr="00EB6D51">
              <w:rPr>
                <w:rStyle w:val="hps"/>
                <w:rFonts w:asciiTheme="minorHAnsi" w:hAnsiTheme="minorHAnsi" w:cstheme="minorHAnsi"/>
                <w:b w:val="0"/>
              </w:rPr>
              <w:t xml:space="preserve">direct </w:t>
            </w:r>
            <w:r w:rsidR="00926BD6" w:rsidRPr="00EB6D51">
              <w:rPr>
                <w:rStyle w:val="hps"/>
                <w:rFonts w:asciiTheme="minorHAnsi" w:hAnsiTheme="minorHAnsi" w:cstheme="minorHAnsi"/>
                <w:b w:val="0"/>
              </w:rPr>
              <w:t>electric current</w:t>
            </w:r>
            <w:r w:rsidRPr="00EB6D51">
              <w:rPr>
                <w:rStyle w:val="hps"/>
                <w:rFonts w:asciiTheme="minorHAnsi" w:hAnsiTheme="minorHAnsi" w:cstheme="minorHAnsi"/>
                <w:b w:val="0"/>
              </w:rPr>
              <w:t>,</w:t>
            </w:r>
            <w:r w:rsidR="00491883" w:rsidRPr="00D42585">
              <w:rPr>
                <w:rStyle w:val="hps"/>
                <w:rFonts w:asciiTheme="minorHAnsi" w:hAnsiTheme="minorHAnsi" w:cstheme="minorHAnsi"/>
                <w:b w:val="0"/>
              </w:rPr>
              <w:t xml:space="preserve">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Ohm</w:t>
            </w:r>
            <w:r w:rsidR="000B7427" w:rsidRPr="00D42585">
              <w:rPr>
                <w:rStyle w:val="hps"/>
                <w:rFonts w:asciiTheme="minorHAnsi" w:hAnsiTheme="minorHAnsi" w:cstheme="minorHAnsi"/>
                <w:b w:val="0"/>
              </w:rPr>
              <w:t>’s l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aw,</w:t>
            </w:r>
            <w:r w:rsidR="00926BD6" w:rsidRPr="00D42585">
              <w:rPr>
                <w:rFonts w:asciiTheme="minorHAnsi" w:hAnsiTheme="minorHAnsi" w:cstheme="minorHAnsi"/>
                <w:b w:val="0"/>
              </w:rPr>
              <w:t xml:space="preserve">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Kirchoff</w:t>
            </w:r>
            <w:r w:rsidR="000B7427" w:rsidRPr="00D42585">
              <w:rPr>
                <w:rStyle w:val="hps"/>
                <w:rFonts w:asciiTheme="minorHAnsi" w:hAnsiTheme="minorHAnsi" w:cstheme="minorHAnsi"/>
                <w:b w:val="0"/>
              </w:rPr>
              <w:t>’s</w:t>
            </w:r>
            <w:r w:rsidR="00926BD6" w:rsidRPr="00D42585">
              <w:rPr>
                <w:rFonts w:asciiTheme="minorHAnsi" w:hAnsiTheme="minorHAnsi" w:cstheme="minorHAnsi"/>
                <w:b w:val="0"/>
              </w:rPr>
              <w:t xml:space="preserve">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 xml:space="preserve">law, </w:t>
            </w:r>
            <w:r w:rsidRPr="00D42585">
              <w:rPr>
                <w:rStyle w:val="hps"/>
                <w:rFonts w:asciiTheme="minorHAnsi" w:hAnsiTheme="minorHAnsi" w:cstheme="minorHAnsi"/>
                <w:b w:val="0"/>
              </w:rPr>
              <w:t xml:space="preserve">direct current circuits,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electric</w:t>
            </w:r>
            <w:r w:rsidR="00926BD6" w:rsidRPr="00D42585">
              <w:rPr>
                <w:rFonts w:asciiTheme="minorHAnsi" w:hAnsiTheme="minorHAnsi" w:cstheme="minorHAnsi"/>
                <w:b w:val="0"/>
              </w:rPr>
              <w:t xml:space="preserve">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power and</w:t>
            </w:r>
            <w:r w:rsidR="00926BD6" w:rsidRPr="00D42585">
              <w:rPr>
                <w:rFonts w:asciiTheme="minorHAnsi" w:hAnsiTheme="minorHAnsi" w:cstheme="minorHAnsi"/>
                <w:b w:val="0"/>
              </w:rPr>
              <w:t xml:space="preserve"> </w:t>
            </w:r>
            <w:r w:rsidR="00926BD6" w:rsidRPr="00D42585">
              <w:rPr>
                <w:rStyle w:val="hps"/>
                <w:rFonts w:asciiTheme="minorHAnsi" w:hAnsiTheme="minorHAnsi" w:cstheme="minorHAnsi"/>
                <w:b w:val="0"/>
              </w:rPr>
              <w:t>work</w:t>
            </w:r>
            <w:r w:rsidR="008461BB" w:rsidRPr="00D42585">
              <w:rPr>
                <w:rStyle w:val="hps"/>
                <w:rFonts w:asciiTheme="minorHAnsi" w:hAnsiTheme="minorHAnsi" w:cstheme="minorHAnsi"/>
                <w:b w:val="0"/>
              </w:rPr>
              <w:t>.</w:t>
            </w:r>
          </w:p>
          <w:p w14:paraId="53DCCC75" w14:textId="5B3A960E" w:rsidR="00F67F1B" w:rsidRPr="00D42585" w:rsidRDefault="008461BB" w:rsidP="007D4101">
            <w:pPr>
              <w:tabs>
                <w:tab w:val="num" w:pos="1080"/>
              </w:tabs>
              <w:jc w:val="both"/>
              <w:rPr>
                <w:rStyle w:val="hps"/>
                <w:rFonts w:asciiTheme="minorHAnsi" w:hAnsiTheme="minorHAnsi" w:cstheme="minorHAnsi"/>
                <w:b w:val="0"/>
                <w:strike/>
              </w:rPr>
            </w:pPr>
            <w:r w:rsidRPr="00D42585">
              <w:rPr>
                <w:rFonts w:asciiTheme="minorHAnsi" w:hAnsiTheme="minorHAnsi" w:cstheme="minorHAnsi"/>
                <w:b w:val="0"/>
              </w:rPr>
              <w:t>Alternating voltage and current, magnetic field, coil inductance, alternating current circuits with ideal elements.</w:t>
            </w:r>
            <w:r w:rsidR="00926BD6" w:rsidRPr="00D42585">
              <w:rPr>
                <w:rFonts w:asciiTheme="minorHAnsi" w:hAnsiTheme="minorHAnsi" w:cstheme="minorHAnsi"/>
                <w:b w:val="0"/>
                <w:strike/>
              </w:rPr>
              <w:t xml:space="preserve"> </w:t>
            </w:r>
          </w:p>
          <w:p w14:paraId="03FD3DB6" w14:textId="66EC3272" w:rsidR="00111D43" w:rsidRPr="00D42585" w:rsidRDefault="00FB1DD7" w:rsidP="007D4101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b w:val="0"/>
              </w:rPr>
            </w:pPr>
            <w:r w:rsidRPr="00D42585">
              <w:rPr>
                <w:rFonts w:asciiTheme="minorHAnsi" w:hAnsiTheme="minorHAnsi" w:cstheme="minorHAnsi"/>
                <w:b w:val="0"/>
              </w:rPr>
              <w:t>L</w:t>
            </w:r>
            <w:r w:rsidR="0018695E" w:rsidRPr="00D42585">
              <w:rPr>
                <w:rFonts w:asciiTheme="minorHAnsi" w:hAnsiTheme="minorHAnsi" w:cstheme="minorHAnsi"/>
                <w:b w:val="0"/>
              </w:rPr>
              <w:t xml:space="preserve">imit switches, inductive, capacitive, ultrasonic, </w:t>
            </w:r>
            <w:r w:rsidRPr="00D42585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18695E" w:rsidRPr="00D42585">
              <w:rPr>
                <w:rFonts w:asciiTheme="minorHAnsi" w:hAnsiTheme="minorHAnsi" w:cstheme="minorHAnsi"/>
                <w:b w:val="0"/>
              </w:rPr>
              <w:t xml:space="preserve">optical sensors, incremental and absolute encoders, </w:t>
            </w:r>
            <w:r w:rsidRPr="00D42585">
              <w:rPr>
                <w:rFonts w:asciiTheme="minorHAnsi" w:hAnsiTheme="minorHAnsi" w:cstheme="minorHAnsi"/>
                <w:b w:val="0"/>
              </w:rPr>
              <w:t xml:space="preserve">direct current (DC) and alternating current (AC) </w:t>
            </w:r>
            <w:r w:rsidR="0018695E" w:rsidRPr="00D42585">
              <w:rPr>
                <w:rFonts w:asciiTheme="minorHAnsi" w:hAnsiTheme="minorHAnsi" w:cstheme="minorHAnsi"/>
                <w:b w:val="0"/>
              </w:rPr>
              <w:t>motors</w:t>
            </w:r>
            <w:r w:rsidR="008F3162" w:rsidRPr="00D42585">
              <w:rPr>
                <w:rFonts w:asciiTheme="minorHAnsi" w:hAnsiTheme="minorHAnsi" w:cstheme="minorHAnsi"/>
                <w:b w:val="0"/>
              </w:rPr>
              <w:t>.</w:t>
            </w:r>
          </w:p>
          <w:p w14:paraId="25352BA9" w14:textId="77777777" w:rsidR="00111D43" w:rsidRPr="00D42585" w:rsidRDefault="007C297D" w:rsidP="007D4101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b w:val="0"/>
              </w:rPr>
            </w:pPr>
            <w:r w:rsidRPr="00D42585">
              <w:rPr>
                <w:rFonts w:asciiTheme="minorHAnsi" w:hAnsiTheme="minorHAnsi" w:cstheme="minorHAnsi"/>
                <w:b w:val="0"/>
              </w:rPr>
              <w:lastRenderedPageBreak/>
              <w:t>Industrial and collaborative robots</w:t>
            </w:r>
            <w:r w:rsidR="004D2D73" w:rsidRPr="00D42585">
              <w:rPr>
                <w:rFonts w:asciiTheme="minorHAnsi" w:hAnsiTheme="minorHAnsi" w:cstheme="minorHAnsi"/>
                <w:b w:val="0"/>
              </w:rPr>
              <w:t>,</w:t>
            </w:r>
            <w:r w:rsidRPr="00D42585">
              <w:rPr>
                <w:rFonts w:asciiTheme="minorHAnsi" w:hAnsiTheme="minorHAnsi" w:cstheme="minorHAnsi"/>
                <w:b w:val="0"/>
              </w:rPr>
              <w:t xml:space="preserve"> basic components, robot configurations, grippers.</w:t>
            </w:r>
          </w:p>
          <w:p w14:paraId="03D8C33F" w14:textId="77777777" w:rsidR="007C297D" w:rsidRPr="00D42585" w:rsidRDefault="007C297D" w:rsidP="007D4101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b w:val="0"/>
              </w:rPr>
            </w:pPr>
            <w:r w:rsidRPr="00D42585">
              <w:rPr>
                <w:rFonts w:asciiTheme="minorHAnsi" w:hAnsiTheme="minorHAnsi" w:cstheme="minorHAnsi"/>
                <w:b w:val="0"/>
              </w:rPr>
              <w:t>Autonomous and automated-guided vehicles, configurations of drive and steering systems, sensors, actuators, safety laser scanners.</w:t>
            </w:r>
          </w:p>
        </w:tc>
      </w:tr>
    </w:tbl>
    <w:p w14:paraId="4597911B" w14:textId="77777777" w:rsidR="00502EAB" w:rsidRPr="00A21071" w:rsidRDefault="00502EAB" w:rsidP="00502EAB">
      <w:pPr>
        <w:rPr>
          <w:rFonts w:asciiTheme="minorHAnsi" w:eastAsia="Calibri" w:hAnsiTheme="minorHAnsi" w:cstheme="minorHAnsi"/>
          <w:b w:val="0"/>
          <w:lang w:val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7"/>
        <w:gridCol w:w="10"/>
        <w:gridCol w:w="142"/>
        <w:gridCol w:w="711"/>
        <w:gridCol w:w="4110"/>
      </w:tblGrid>
      <w:tr w:rsidR="00C54ED7" w:rsidRPr="00A21071" w14:paraId="289A3B68" w14:textId="77777777" w:rsidTr="11A97A66">
        <w:tc>
          <w:tcPr>
            <w:tcW w:w="9690" w:type="dxa"/>
            <w:gridSpan w:val="6"/>
          </w:tcPr>
          <w:p w14:paraId="62A68070" w14:textId="0278F8E3" w:rsidR="00502EAB" w:rsidRPr="00D63F4E" w:rsidRDefault="00502EAB" w:rsidP="00E40A57">
            <w:pPr>
              <w:jc w:val="both"/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br w:type="page"/>
            </w: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Temeljni literatura in viri / Readings</w:t>
            </w:r>
            <w:r w:rsidR="00D63F4E" w:rsidRPr="00D63F4E">
              <w:rPr>
                <w:rFonts w:asciiTheme="minorHAnsi" w:eastAsia="Calibri" w:hAnsiTheme="minorHAnsi" w:cstheme="minorHAnsi"/>
                <w:bCs/>
                <w:lang w:val="sl-SI"/>
              </w:rPr>
              <w:t xml:space="preserve"> materials</w:t>
            </w: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:</w:t>
            </w:r>
          </w:p>
        </w:tc>
      </w:tr>
      <w:tr w:rsidR="00C54ED7" w:rsidRPr="00A21071" w14:paraId="76FB9D6E" w14:textId="77777777" w:rsidTr="11A97A66">
        <w:trPr>
          <w:trHeight w:val="921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942A" w14:textId="77777777" w:rsidR="00102C7B" w:rsidRPr="00EB6D51" w:rsidRDefault="00102C7B" w:rsidP="00612F5E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de-DE"/>
              </w:rPr>
            </w:pPr>
            <w:r w:rsidRPr="00A21071">
              <w:rPr>
                <w:rFonts w:asciiTheme="minorHAnsi" w:hAnsiTheme="minorHAnsi" w:cstheme="minorHAnsi"/>
                <w:color w:val="auto"/>
                <w:sz w:val="20"/>
                <w:szCs w:val="20"/>
                <w:lang w:val="de-DE"/>
              </w:rPr>
              <w:t xml:space="preserve">Lerher, T. (2016). </w:t>
            </w:r>
            <w:r w:rsidRPr="00EB6D51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de-DE"/>
              </w:rPr>
              <w:t>Mehatronski sistemi v logistiki. 1, Mehanika.</w:t>
            </w:r>
            <w:r w:rsidRPr="00EB6D51">
              <w:rPr>
                <w:rFonts w:asciiTheme="minorHAnsi" w:hAnsiTheme="minorHAnsi" w:cstheme="minorHAnsi"/>
                <w:color w:val="auto"/>
                <w:sz w:val="20"/>
                <w:szCs w:val="20"/>
                <w:lang w:val="de-DE"/>
              </w:rPr>
              <w:t xml:space="preserve"> Univerza v Mariboru, Fakulteta za logistiko.</w:t>
            </w:r>
          </w:p>
          <w:p w14:paraId="5434F383" w14:textId="273A5217" w:rsidR="00612F5E" w:rsidRPr="00D42585" w:rsidRDefault="00E91C28" w:rsidP="00612F5E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EB6D51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Young, H. D., Freedman, R. A., &amp; Ford, A. L. (2020). </w:t>
            </w:r>
            <w:r w:rsidRPr="00EB6D51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en-GB"/>
              </w:rPr>
              <w:t>Sears and Zemansky’s university physics: with modern physics</w:t>
            </w:r>
            <w:r w:rsidRPr="00EB6D51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 (15th ed. in SI units, global ed.). Pearson.</w:t>
            </w:r>
          </w:p>
          <w:p w14:paraId="0E6EBD1D" w14:textId="54FE5AF9" w:rsidR="00612F5E" w:rsidRPr="00D42585" w:rsidRDefault="11A97A66" w:rsidP="11A97A6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Bolton, W. (2019</w:t>
            </w:r>
            <w:r w:rsidRPr="00D42585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en-GB"/>
              </w:rPr>
              <w:t>). Mechatronics: electronic control systems in mechanical and electrical engineering</w:t>
            </w: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 (7th ed.). Pearson.</w:t>
            </w:r>
          </w:p>
          <w:p w14:paraId="4959B0D1" w14:textId="77A2CFFB" w:rsidR="00612F5E" w:rsidRPr="00D42585" w:rsidRDefault="00E91C28" w:rsidP="00612F5E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Platt, C. (2017). </w:t>
            </w:r>
            <w:r w:rsidRPr="00D42585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en-GB"/>
              </w:rPr>
              <w:t>Encyclopedia of electronic components. Vol. 1, Power sources &amp; conversion: resistors, capacitors, inductors, switches, encoders, relays, transistors</w:t>
            </w: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 (1st ed.). Maker Media.</w:t>
            </w:r>
            <w:r w:rsidR="00612F5E"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 </w:t>
            </w:r>
          </w:p>
          <w:p w14:paraId="76856835" w14:textId="6B3DB16F" w:rsidR="00612F5E" w:rsidRPr="00D42585" w:rsidRDefault="00E91C28" w:rsidP="00612F5E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Platt, C., &amp; Jansson, F. (2016). </w:t>
            </w:r>
            <w:r w:rsidRPr="00D42585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en-GB"/>
              </w:rPr>
              <w:t>Encyclopedia of electronic components. Vol. 3, Sensors: location, presence, proximity, orientation, oscillation, force, load, human input, liquid and gas properties, light, heat, sound, electricity</w:t>
            </w:r>
            <w:r w:rsidRPr="00D42585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 (1st ed.). Maker Media.</w:t>
            </w:r>
          </w:p>
        </w:tc>
      </w:tr>
      <w:tr w:rsidR="00C54ED7" w:rsidRPr="00A21071" w14:paraId="6596952E" w14:textId="77777777" w:rsidTr="11A97A66">
        <w:trPr>
          <w:trHeight w:val="73"/>
        </w:trPr>
        <w:tc>
          <w:tcPr>
            <w:tcW w:w="47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D37F9F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bCs/>
                <w:lang w:val="sl-SI"/>
              </w:rPr>
            </w:pPr>
          </w:p>
          <w:p w14:paraId="25D3B794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463660D0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2CE04F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</w:rPr>
            </w:pPr>
          </w:p>
          <w:p w14:paraId="67A5FAE2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</w:rPr>
            </w:pPr>
            <w:r w:rsidRPr="00D63F4E">
              <w:rPr>
                <w:rFonts w:asciiTheme="minorHAnsi" w:eastAsia="Calibri" w:hAnsiTheme="minorHAnsi" w:cstheme="minorHAnsi"/>
                <w:bCs/>
              </w:rPr>
              <w:t>Objectives and competences:</w:t>
            </w:r>
          </w:p>
        </w:tc>
      </w:tr>
      <w:tr w:rsidR="00C54ED7" w:rsidRPr="00A21071" w14:paraId="7962608C" w14:textId="77777777" w:rsidTr="11A97A66">
        <w:trPr>
          <w:trHeight w:val="1217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E0D3" w14:textId="0D8ABAAC" w:rsidR="003508C9" w:rsidRPr="00EB6D51" w:rsidRDefault="003508C9" w:rsidP="00D63F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Cilji predmeta so:</w:t>
            </w:r>
          </w:p>
          <w:p w14:paraId="79EED3B1" w14:textId="77777777" w:rsidR="008143AB" w:rsidRPr="00D42585" w:rsidRDefault="003508C9" w:rsidP="00D63F4E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Nadgraditi znanje </w:t>
            </w:r>
            <w:r w:rsidR="00C819FD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s</w:t>
            </w: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področj</w:t>
            </w:r>
            <w:r w:rsidR="00C819FD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a</w:t>
            </w: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="00134431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statike, dinamike, kinematike in osnov elektrotehnike</w:t>
            </w: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5A3C33B9" w14:textId="77777777" w:rsidR="00134431" w:rsidRPr="00D42585" w:rsidRDefault="00134431" w:rsidP="00D63F4E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Pojasniti osnovne principe delovanja izbranih senzorjev in aktuatorjev.</w:t>
            </w:r>
          </w:p>
          <w:p w14:paraId="529914F3" w14:textId="77777777" w:rsidR="00C819FD" w:rsidRPr="00D42585" w:rsidRDefault="003508C9" w:rsidP="00D63F4E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Pojasniti osnovne principe delovanja industrijskih</w:t>
            </w:r>
            <w:r w:rsidR="00C819FD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="00F95035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robotov in</w:t>
            </w:r>
            <w:r w:rsidR="00C819FD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robotskih prijemal.</w:t>
            </w:r>
          </w:p>
          <w:p w14:paraId="55C598D3" w14:textId="77777777" w:rsidR="0041689D" w:rsidRPr="00D42585" w:rsidRDefault="00C819FD" w:rsidP="00D63F4E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Pojasniti osnovne principe delovanja avtonomnih in avtomatsko vodenih vozil</w:t>
            </w:r>
            <w:r w:rsidR="003508C9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1884BBBC" w14:textId="77777777" w:rsidR="0041689D" w:rsidRPr="00D42585" w:rsidRDefault="0041689D" w:rsidP="00D63F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3722D00C" w14:textId="77777777" w:rsidR="005F740A" w:rsidRPr="00D42585" w:rsidRDefault="005F740A" w:rsidP="00D63F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Kompetence, ki jih študenti osvojijo:</w:t>
            </w:r>
          </w:p>
          <w:p w14:paraId="4D943167" w14:textId="77777777" w:rsidR="008B47EA" w:rsidRPr="00D42585" w:rsidRDefault="008B47EA" w:rsidP="00D63F4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Spozna in razume osnovne zakonitosti mehanike in elektrotehnike.</w:t>
            </w:r>
          </w:p>
          <w:p w14:paraId="49381C7A" w14:textId="77777777" w:rsidR="008B47EA" w:rsidRPr="00D42585" w:rsidRDefault="008B47EA" w:rsidP="00D63F4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Spozna in razume osnovne principe delovanja izbranih senzorjev in aktuatorjev.</w:t>
            </w:r>
          </w:p>
          <w:p w14:paraId="615F159E" w14:textId="71C25D07" w:rsidR="0041689D" w:rsidRPr="007D4101" w:rsidRDefault="005F740A" w:rsidP="00D63F4E">
            <w:pPr>
              <w:pStyle w:val="Odstavekseznama"/>
              <w:numPr>
                <w:ilvl w:val="0"/>
                <w:numId w:val="1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Spozna in razume </w:t>
            </w:r>
            <w:r w:rsidR="008B47EA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osnovno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delovanje </w:t>
            </w:r>
            <w:r w:rsidR="008B47EA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industrijskih in mobilnih robotov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CD3BB9" w14:textId="77777777" w:rsidR="00502EAB" w:rsidRPr="00D42585" w:rsidRDefault="00502EAB" w:rsidP="00D63F4E">
            <w:pPr>
              <w:numPr>
                <w:ilvl w:val="0"/>
                <w:numId w:val="1"/>
              </w:num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DC35" w14:textId="0E582D0A" w:rsidR="00502EAB" w:rsidRPr="00D42585" w:rsidRDefault="008143AB" w:rsidP="00D63F4E">
            <w:pPr>
              <w:jc w:val="both"/>
              <w:rPr>
                <w:rFonts w:asciiTheme="minorHAnsi" w:eastAsia="Calibri" w:hAnsiTheme="minorHAnsi" w:cstheme="minorHAnsi"/>
                <w:b w:val="0"/>
                <w:lang w:val="en-US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en-US"/>
              </w:rPr>
              <w:t>Course objectives are:</w:t>
            </w:r>
          </w:p>
          <w:p w14:paraId="32A4B958" w14:textId="77777777" w:rsidR="003A2D2F" w:rsidRPr="00D42585" w:rsidRDefault="008143AB" w:rsidP="00D63F4E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Upgrade knowledge in the field of </w:t>
            </w:r>
            <w:r w:rsidR="00134431" w:rsidRPr="00D42585">
              <w:rPr>
                <w:rFonts w:asciiTheme="minorHAnsi" w:eastAsia="Calibri" w:hAnsiTheme="minorHAnsi" w:cstheme="minorHAnsi"/>
                <w:b w:val="0"/>
              </w:rPr>
              <w:t xml:space="preserve">statics, kinematics, dynamics and basics of </w:t>
            </w:r>
            <w:r w:rsidRPr="00D42585">
              <w:rPr>
                <w:rFonts w:asciiTheme="minorHAnsi" w:eastAsia="Calibri" w:hAnsiTheme="minorHAnsi" w:cstheme="minorHAnsi"/>
                <w:b w:val="0"/>
              </w:rPr>
              <w:t>electr</w:t>
            </w:r>
            <w:r w:rsidR="00075BE4" w:rsidRPr="00D42585">
              <w:rPr>
                <w:rFonts w:asciiTheme="minorHAnsi" w:eastAsia="Calibri" w:hAnsiTheme="minorHAnsi" w:cstheme="minorHAnsi"/>
                <w:b w:val="0"/>
              </w:rPr>
              <w:t>ical engineering</w:t>
            </w:r>
            <w:r w:rsidRPr="00D42585">
              <w:rPr>
                <w:rFonts w:asciiTheme="minorHAnsi" w:eastAsia="Calibri" w:hAnsiTheme="minorHAnsi" w:cstheme="minorHAnsi"/>
                <w:b w:val="0"/>
              </w:rPr>
              <w:t>.</w:t>
            </w:r>
          </w:p>
          <w:p w14:paraId="74672182" w14:textId="77777777" w:rsidR="003A2D2F" w:rsidRPr="00D42585" w:rsidRDefault="00134431" w:rsidP="00D63F4E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Explain the basic principles of operation of selected sensors and actuators.</w:t>
            </w:r>
          </w:p>
          <w:p w14:paraId="337D6F70" w14:textId="77777777" w:rsidR="003A2D2F" w:rsidRPr="00D42585" w:rsidRDefault="00C819FD" w:rsidP="00D63F4E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Explain the basic principles of operation of industrial robots and robotic grippers.</w:t>
            </w:r>
          </w:p>
          <w:p w14:paraId="6E28F539" w14:textId="77777777" w:rsidR="0041689D" w:rsidRPr="00D42585" w:rsidRDefault="00C819FD" w:rsidP="00D63F4E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Explain the basic principles of operation of autonomous and automatically guided vehicles</w:t>
            </w:r>
            <w:r w:rsidR="008143AB" w:rsidRPr="00D42585">
              <w:rPr>
                <w:rFonts w:asciiTheme="minorHAnsi" w:eastAsia="Calibri" w:hAnsiTheme="minorHAnsi" w:cstheme="minorHAnsi"/>
                <w:b w:val="0"/>
              </w:rPr>
              <w:t>.</w:t>
            </w:r>
          </w:p>
          <w:p w14:paraId="34548E3C" w14:textId="77777777" w:rsidR="005F740A" w:rsidRPr="00D42585" w:rsidRDefault="005F740A" w:rsidP="00D63F4E">
            <w:pPr>
              <w:jc w:val="both"/>
              <w:rPr>
                <w:rFonts w:asciiTheme="minorHAnsi" w:eastAsia="Calibri" w:hAnsiTheme="minorHAnsi" w:cstheme="minorHAnsi"/>
                <w:b w:val="0"/>
              </w:rPr>
            </w:pPr>
          </w:p>
          <w:p w14:paraId="2AE15775" w14:textId="77777777" w:rsidR="008366AD" w:rsidRPr="00D42585" w:rsidRDefault="005F740A" w:rsidP="00D63F4E">
            <w:pPr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Competences acquired by students:</w:t>
            </w:r>
          </w:p>
          <w:p w14:paraId="21E4FE2B" w14:textId="77777777" w:rsidR="003A2D2F" w:rsidRPr="00D42585" w:rsidRDefault="005F740A" w:rsidP="00D63F4E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Knows and understands the </w:t>
            </w:r>
            <w:r w:rsidR="008366AD" w:rsidRPr="00D42585">
              <w:rPr>
                <w:rFonts w:asciiTheme="minorHAnsi" w:eastAsia="Calibri" w:hAnsiTheme="minorHAnsi" w:cstheme="minorHAnsi"/>
                <w:b w:val="0"/>
              </w:rPr>
              <w:t>basic laws of mechanics and electrical engineering</w:t>
            </w:r>
            <w:r w:rsidRPr="00D42585">
              <w:rPr>
                <w:rFonts w:asciiTheme="minorHAnsi" w:eastAsia="Calibri" w:hAnsiTheme="minorHAnsi" w:cstheme="minorHAnsi"/>
                <w:b w:val="0"/>
              </w:rPr>
              <w:t>.</w:t>
            </w:r>
          </w:p>
          <w:p w14:paraId="68F78937" w14:textId="77777777" w:rsidR="003A2D2F" w:rsidRPr="00D42585" w:rsidRDefault="008366AD" w:rsidP="00D63F4E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Knows and understands the basic operation of selected sensors and actuators.</w:t>
            </w:r>
          </w:p>
          <w:p w14:paraId="7B57FBC3" w14:textId="77777777" w:rsidR="008366AD" w:rsidRPr="00D42585" w:rsidRDefault="008366AD" w:rsidP="00D63F4E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Knows and understands the basic operation of industrial and mobile robots.</w:t>
            </w:r>
          </w:p>
        </w:tc>
      </w:tr>
      <w:tr w:rsidR="00C54ED7" w:rsidRPr="00A21071" w14:paraId="553FFBF3" w14:textId="77777777" w:rsidTr="11A97A66">
        <w:trPr>
          <w:trHeight w:val="117"/>
        </w:trPr>
        <w:tc>
          <w:tcPr>
            <w:tcW w:w="4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ECCAD" w14:textId="77777777" w:rsidR="00BE1C04" w:rsidRPr="00A21071" w:rsidRDefault="00BE1C04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0E9EDF65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Predvideni študijski rezultati:</w:t>
            </w:r>
          </w:p>
        </w:tc>
        <w:tc>
          <w:tcPr>
            <w:tcW w:w="142" w:type="dxa"/>
          </w:tcPr>
          <w:p w14:paraId="7FECD14C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3B2645DF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536031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079E0C06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</w:rPr>
            </w:pPr>
            <w:r w:rsidRPr="00D63F4E">
              <w:rPr>
                <w:rFonts w:asciiTheme="minorHAnsi" w:eastAsia="Calibri" w:hAnsiTheme="minorHAnsi" w:cstheme="minorHAnsi"/>
                <w:bCs/>
              </w:rPr>
              <w:t>Intended learning outcomes:</w:t>
            </w:r>
          </w:p>
        </w:tc>
      </w:tr>
      <w:tr w:rsidR="00C54ED7" w:rsidRPr="00A21071" w14:paraId="7EBA6A1E" w14:textId="77777777" w:rsidTr="11A97A66">
        <w:trPr>
          <w:trHeight w:val="1007"/>
        </w:trPr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74D8" w14:textId="4D9B16FA" w:rsidR="002E7533" w:rsidRPr="00EB6D51" w:rsidRDefault="003508C9" w:rsidP="002E7533">
            <w:pPr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Študent je ob </w:t>
            </w: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zaključku predmeta zmožen:</w:t>
            </w:r>
          </w:p>
          <w:p w14:paraId="66DA98E9" w14:textId="31AE2A81" w:rsidR="00A1362C" w:rsidRPr="00D42585" w:rsidRDefault="00A1362C" w:rsidP="00EB6D51">
            <w:pPr>
              <w:jc w:val="both"/>
              <w:rPr>
                <w:rFonts w:asciiTheme="minorHAnsi" w:eastAsia="Calibri" w:hAnsiTheme="minorHAnsi" w:cstheme="minorHAnsi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Razumeti </w:t>
            </w:r>
            <w:r w:rsidR="002E753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osnovne </w:t>
            </w:r>
            <w:r w:rsidR="00836C78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zakone</w:t>
            </w:r>
            <w:r w:rsidR="002E753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mehanike</w:t>
            </w:r>
            <w:r w:rsidR="002E7533"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in elektrotehnike</w:t>
            </w:r>
            <w:r w:rsidR="00D63F4E">
              <w:rPr>
                <w:rFonts w:asciiTheme="minorHAnsi" w:eastAsia="Calibri" w:hAnsiTheme="minorHAnsi" w:cstheme="minorHAnsi"/>
                <w:b w:val="0"/>
                <w:lang w:val="sl-SI"/>
              </w:rPr>
              <w:t>.</w:t>
            </w:r>
          </w:p>
          <w:p w14:paraId="6B291FD9" w14:textId="77777777" w:rsidR="00F301A5" w:rsidRPr="00EB6D51" w:rsidRDefault="00A1362C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A21071">
              <w:rPr>
                <w:rFonts w:asciiTheme="minorHAnsi" w:eastAsia="Calibri" w:hAnsiTheme="minorHAnsi" w:cstheme="minorHAnsi"/>
                <w:b w:val="0"/>
                <w:lang w:val="sl-SI"/>
              </w:rPr>
              <w:t>Razumeti in razložiti delovanje različnih mehatronskih sistemov in njihovih komponent.</w:t>
            </w:r>
          </w:p>
          <w:p w14:paraId="59C192C6" w14:textId="72C2C6DB" w:rsidR="00F301A5" w:rsidRPr="00EB6D51" w:rsidRDefault="00A1362C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P</w:t>
            </w:r>
            <w:r w:rsidR="002E7533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ridobljeno znanje uporabiti pri reševanju </w:t>
            </w:r>
            <w:r w:rsidR="00947084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praktičnih </w:t>
            </w:r>
            <w:r w:rsidR="002E7533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mehatronskih</w:t>
            </w:r>
            <w:r w:rsidR="00D1562C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</w:t>
            </w:r>
            <w:r w:rsidR="002E7533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problemov v logistiki.</w:t>
            </w:r>
          </w:p>
          <w:p w14:paraId="7228A977" w14:textId="77777777" w:rsidR="003C0416" w:rsidRPr="00D42585" w:rsidRDefault="003C0416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Uporabljati računalniška orodja za simulacijo in programiranje robotskih sistemov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FA3DE2" w14:textId="77777777" w:rsidR="00502EAB" w:rsidRPr="00D42585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4724C01F" w14:textId="77777777" w:rsidR="00502EAB" w:rsidRPr="00D42585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67EB47DE" w14:textId="77777777" w:rsidR="00502EAB" w:rsidRPr="00D42585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B71A" w14:textId="2659DE80" w:rsidR="00B6026F" w:rsidRPr="00D42585" w:rsidRDefault="003508C9" w:rsidP="00EB6D51">
            <w:pPr>
              <w:jc w:val="both"/>
              <w:rPr>
                <w:rFonts w:asciiTheme="minorHAnsi" w:eastAsia="Calibri" w:hAnsiTheme="minorHAnsi" w:cstheme="minorHAnsi"/>
                <w:b w:val="0"/>
                <w:strike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At the end of the course, the student is able to:</w:t>
            </w:r>
            <w:r w:rsidR="00B6026F" w:rsidRPr="00D42585">
              <w:rPr>
                <w:rFonts w:asciiTheme="minorHAnsi" w:eastAsia="Calibri" w:hAnsiTheme="minorHAnsi" w:cstheme="minorHAnsi"/>
                <w:b w:val="0"/>
                <w:strike/>
              </w:rPr>
              <w:t xml:space="preserve"> </w:t>
            </w:r>
            <w:r w:rsidR="00A1362C" w:rsidRPr="00D42585">
              <w:rPr>
                <w:rFonts w:asciiTheme="minorHAnsi" w:eastAsia="Calibri" w:hAnsiTheme="minorHAnsi" w:cstheme="minorHAnsi"/>
                <w:b w:val="0"/>
              </w:rPr>
              <w:t xml:space="preserve">Understand </w:t>
            </w:r>
            <w:r w:rsidR="00B6026F" w:rsidRPr="00D42585">
              <w:rPr>
                <w:rFonts w:asciiTheme="minorHAnsi" w:eastAsia="Calibri" w:hAnsiTheme="minorHAnsi" w:cstheme="minorHAnsi"/>
                <w:b w:val="0"/>
              </w:rPr>
              <w:t xml:space="preserve">the basic </w:t>
            </w:r>
            <w:r w:rsidR="00A1362C" w:rsidRPr="00D42585">
              <w:rPr>
                <w:rFonts w:asciiTheme="minorHAnsi" w:eastAsia="Calibri" w:hAnsiTheme="minorHAnsi" w:cstheme="minorHAnsi"/>
                <w:b w:val="0"/>
              </w:rPr>
              <w:t>laws of mechanics and electrical engineering</w:t>
            </w:r>
            <w:r w:rsidR="00D63F4E">
              <w:rPr>
                <w:rFonts w:asciiTheme="minorHAnsi" w:eastAsia="Calibri" w:hAnsiTheme="minorHAnsi" w:cstheme="minorHAnsi"/>
                <w:b w:val="0"/>
              </w:rPr>
              <w:t>.</w:t>
            </w:r>
          </w:p>
          <w:p w14:paraId="68E50C20" w14:textId="77777777" w:rsidR="00E53A51" w:rsidRPr="00D42585" w:rsidRDefault="003508C9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Understand and explain principle of operation of various </w:t>
            </w:r>
            <w:r w:rsidR="0041689D" w:rsidRPr="00D42585">
              <w:rPr>
                <w:rFonts w:asciiTheme="minorHAnsi" w:eastAsia="Calibri" w:hAnsiTheme="minorHAnsi" w:cstheme="minorHAnsi"/>
                <w:b w:val="0"/>
              </w:rPr>
              <w:t>mechatronic</w:t>
            </w: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 systems and their components.</w:t>
            </w:r>
          </w:p>
          <w:p w14:paraId="360F23DB" w14:textId="5FCEA5B6" w:rsidR="00A1362C" w:rsidRPr="00D42585" w:rsidRDefault="00A1362C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 xml:space="preserve">Use </w:t>
            </w:r>
            <w:r w:rsidR="00B6026F" w:rsidRPr="00D42585">
              <w:rPr>
                <w:rFonts w:asciiTheme="minorHAnsi" w:eastAsia="Calibri" w:hAnsiTheme="minorHAnsi" w:cstheme="minorHAnsi"/>
                <w:b w:val="0"/>
              </w:rPr>
              <w:t xml:space="preserve">the acquired knowledge </w:t>
            </w:r>
            <w:r w:rsidR="00B509DE" w:rsidRPr="00D42585">
              <w:rPr>
                <w:rFonts w:asciiTheme="minorHAnsi" w:eastAsia="Calibri" w:hAnsiTheme="minorHAnsi" w:cstheme="minorHAnsi"/>
                <w:b w:val="0"/>
              </w:rPr>
              <w:t>for solving</w:t>
            </w:r>
            <w:r w:rsidR="00B6026F" w:rsidRPr="00D42585">
              <w:rPr>
                <w:rFonts w:asciiTheme="minorHAnsi" w:eastAsia="Calibri" w:hAnsiTheme="minorHAnsi" w:cstheme="minorHAnsi"/>
                <w:b w:val="0"/>
              </w:rPr>
              <w:t xml:space="preserve"> </w:t>
            </w:r>
            <w:r w:rsidR="00B509DE" w:rsidRPr="00D42585">
              <w:rPr>
                <w:rFonts w:asciiTheme="minorHAnsi" w:eastAsia="Calibri" w:hAnsiTheme="minorHAnsi" w:cstheme="minorHAnsi"/>
                <w:b w:val="0"/>
              </w:rPr>
              <w:t xml:space="preserve">professional </w:t>
            </w:r>
            <w:r w:rsidR="00B6026F" w:rsidRPr="00D42585">
              <w:rPr>
                <w:rFonts w:asciiTheme="minorHAnsi" w:eastAsia="Calibri" w:hAnsiTheme="minorHAnsi" w:cstheme="minorHAnsi"/>
                <w:b w:val="0"/>
              </w:rPr>
              <w:t>mechatronic problems in logistics.</w:t>
            </w:r>
          </w:p>
          <w:p w14:paraId="7DDF688A" w14:textId="77777777" w:rsidR="00A1362C" w:rsidRPr="00D42585" w:rsidRDefault="00A1362C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 w:cstheme="minorHAnsi"/>
                <w:b w:val="0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Use of computer tools for simulation and program of robotic systems.</w:t>
            </w:r>
          </w:p>
        </w:tc>
      </w:tr>
      <w:tr w:rsidR="00C54ED7" w:rsidRPr="00A21071" w14:paraId="2671FECB" w14:textId="77777777" w:rsidTr="00D63F4E">
        <w:tc>
          <w:tcPr>
            <w:tcW w:w="4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8607FE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40ED884B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Metode poučevanja in učenja:</w:t>
            </w:r>
          </w:p>
        </w:tc>
        <w:tc>
          <w:tcPr>
            <w:tcW w:w="142" w:type="dxa"/>
          </w:tcPr>
          <w:p w14:paraId="73928A19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57C8CDA7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866126" w14:textId="77777777" w:rsidR="00502EAB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3749D4B5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</w:rPr>
            </w:pPr>
            <w:r w:rsidRPr="00D63F4E">
              <w:rPr>
                <w:rFonts w:asciiTheme="minorHAnsi" w:eastAsia="Calibri" w:hAnsiTheme="minorHAnsi" w:cstheme="minorHAnsi"/>
                <w:bCs/>
              </w:rPr>
              <w:t>Learning and teaching methods:</w:t>
            </w:r>
          </w:p>
        </w:tc>
      </w:tr>
      <w:tr w:rsidR="00C54ED7" w:rsidRPr="00A21071" w14:paraId="4AB2EFA8" w14:textId="77777777" w:rsidTr="00D63F4E">
        <w:trPr>
          <w:trHeight w:val="1020"/>
        </w:trPr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87FD1" w14:textId="77777777" w:rsidR="00785200" w:rsidRPr="00D42585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lastRenderedPageBreak/>
              <w:t>ali s pomočjo posebej v ta namen didaktično pripravljenih e-gradiv v virtualnem elektronskem učnem okolju).</w:t>
            </w:r>
          </w:p>
          <w:p w14:paraId="3E5C7F78" w14:textId="77777777" w:rsidR="00785200" w:rsidRPr="00D42585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7D92F2E2" w14:textId="77777777" w:rsidR="00502EAB" w:rsidRPr="00A21071" w:rsidRDefault="00785200" w:rsidP="008217AE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7CD592" w14:textId="77777777" w:rsidR="00502EAB" w:rsidRPr="00EB6D51" w:rsidRDefault="00502EAB" w:rsidP="00E40A57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9F31F" w14:textId="77777777" w:rsidR="00785200" w:rsidRPr="00D42585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lastRenderedPageBreak/>
              <w:t>specially designed e-material in a virtual electronic learning environment).</w:t>
            </w:r>
          </w:p>
          <w:p w14:paraId="1F909EC4" w14:textId="77777777" w:rsidR="00785200" w:rsidRPr="00D42585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29C020B1" w14:textId="77777777" w:rsidR="00502EAB" w:rsidRPr="00D42585" w:rsidRDefault="00785200" w:rsidP="00785200">
            <w:pPr>
              <w:jc w:val="both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C54ED7" w:rsidRPr="00A21071" w14:paraId="0DBC5875" w14:textId="77777777" w:rsidTr="11A97A66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A0D333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2DD33D32" w14:textId="77777777" w:rsidR="008217AE" w:rsidRPr="00EB6D51" w:rsidRDefault="008217A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1BDF6FB2" w14:textId="77777777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  <w:lang w:val="sl-SI"/>
              </w:rPr>
            </w:pPr>
            <w:r w:rsidRPr="00D63F4E">
              <w:rPr>
                <w:rFonts w:asciiTheme="minorHAnsi" w:eastAsia="Calibri" w:hAnsiTheme="minorHAnsi" w:cstheme="minorHAnsi"/>
                <w:bCs/>
                <w:lang w:val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CD2E8" w14:textId="77777777" w:rsidR="008217AE" w:rsidRPr="00EB6D51" w:rsidRDefault="008217AE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7DC406EA" w14:textId="77777777" w:rsidR="00502EAB" w:rsidRPr="00D42585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>Delež (v %) /</w:t>
            </w:r>
          </w:p>
          <w:p w14:paraId="644A29C7" w14:textId="77777777" w:rsidR="00502EAB" w:rsidRPr="00D42585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D42585">
              <w:rPr>
                <w:rFonts w:asciiTheme="minorHAnsi" w:eastAsia="Calibri" w:hAnsiTheme="minorHAnsi" w:cstheme="minorHAnsi"/>
                <w:b w:val="0"/>
              </w:rPr>
              <w:t>Weight</w:t>
            </w:r>
            <w:r w:rsidRPr="00D42585">
              <w:rPr>
                <w:rFonts w:asciiTheme="minorHAnsi" w:eastAsia="Calibri" w:hAnsiTheme="minorHAnsi" w:cstheme="minorHAnsi"/>
                <w:b w:val="0"/>
                <w:lang w:val="sl-SI"/>
              </w:rPr>
              <w:t xml:space="preserve"> (in %)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31B15B" w14:textId="77777777" w:rsidR="00502EAB" w:rsidRPr="00D42585" w:rsidRDefault="00502EAB" w:rsidP="00E40A57">
            <w:pPr>
              <w:rPr>
                <w:rFonts w:asciiTheme="minorHAnsi" w:eastAsia="Calibri" w:hAnsiTheme="minorHAnsi" w:cstheme="minorHAnsi"/>
                <w:b w:val="0"/>
              </w:rPr>
            </w:pPr>
          </w:p>
          <w:p w14:paraId="696D9F69" w14:textId="77777777" w:rsidR="008217AE" w:rsidRPr="00D42585" w:rsidRDefault="008217AE" w:rsidP="00E40A57">
            <w:pPr>
              <w:rPr>
                <w:rFonts w:asciiTheme="minorHAnsi" w:eastAsia="Calibri" w:hAnsiTheme="minorHAnsi" w:cstheme="minorHAnsi"/>
                <w:b w:val="0"/>
              </w:rPr>
            </w:pPr>
          </w:p>
          <w:p w14:paraId="2D89778E" w14:textId="0F167890" w:rsidR="00502EAB" w:rsidRPr="00D63F4E" w:rsidRDefault="00502EAB" w:rsidP="00E40A57">
            <w:pPr>
              <w:rPr>
                <w:rFonts w:asciiTheme="minorHAnsi" w:eastAsia="Calibri" w:hAnsiTheme="minorHAnsi" w:cstheme="minorHAnsi"/>
                <w:bCs/>
              </w:rPr>
            </w:pPr>
            <w:r w:rsidRPr="00D63F4E">
              <w:rPr>
                <w:rFonts w:asciiTheme="minorHAnsi" w:eastAsia="Calibri" w:hAnsiTheme="minorHAnsi" w:cstheme="minorHAnsi"/>
                <w:bCs/>
              </w:rPr>
              <w:t>Assessment</w:t>
            </w:r>
            <w:r w:rsidR="00D63F4E" w:rsidRPr="00D63F4E">
              <w:rPr>
                <w:rFonts w:asciiTheme="minorHAnsi" w:eastAsia="Calibri" w:hAnsiTheme="minorHAnsi" w:cstheme="minorHAnsi"/>
                <w:bCs/>
              </w:rPr>
              <w:t xml:space="preserve"> methods</w:t>
            </w:r>
            <w:r w:rsidRPr="00D63F4E">
              <w:rPr>
                <w:rFonts w:asciiTheme="minorHAnsi" w:eastAsia="Calibri" w:hAnsiTheme="minorHAnsi" w:cstheme="minorHAnsi"/>
                <w:bCs/>
              </w:rPr>
              <w:t>:</w:t>
            </w:r>
          </w:p>
        </w:tc>
      </w:tr>
      <w:tr w:rsidR="005D3778" w:rsidRPr="005D3778" w14:paraId="4FB3E492" w14:textId="77777777" w:rsidTr="11A97A66">
        <w:trPr>
          <w:trHeight w:val="542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F0834" w14:textId="485F93AF" w:rsidR="000A6CBF" w:rsidRPr="005D3778" w:rsidRDefault="00D63F4E" w:rsidP="00C747AB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5D3778">
              <w:rPr>
                <w:rFonts w:asciiTheme="minorHAnsi" w:hAnsiTheme="minorHAnsi" w:cstheme="minorHAnsi"/>
                <w:sz w:val="20"/>
              </w:rPr>
              <w:t>T</w:t>
            </w:r>
            <w:r w:rsidR="009D7EED" w:rsidRPr="005D3778">
              <w:rPr>
                <w:rFonts w:asciiTheme="minorHAnsi" w:hAnsiTheme="minorHAnsi" w:cstheme="minorHAnsi"/>
                <w:sz w:val="20"/>
              </w:rPr>
              <w:t>eoretični izpit</w:t>
            </w:r>
            <w:r w:rsidRPr="005D3778">
              <w:rPr>
                <w:rFonts w:asciiTheme="minorHAnsi" w:hAnsiTheme="minorHAnsi" w:cstheme="minorHAnsi"/>
                <w:sz w:val="20"/>
              </w:rPr>
              <w:t>.</w:t>
            </w:r>
          </w:p>
          <w:p w14:paraId="61EC4098" w14:textId="465F0290" w:rsidR="00DF21FB" w:rsidRPr="005D3778" w:rsidRDefault="00D63F4E" w:rsidP="007B36F0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5D3778">
              <w:rPr>
                <w:rFonts w:asciiTheme="minorHAnsi" w:hAnsiTheme="minorHAnsi" w:cstheme="minorHAnsi"/>
                <w:sz w:val="20"/>
              </w:rPr>
              <w:t>R</w:t>
            </w:r>
            <w:r w:rsidR="00832C71" w:rsidRPr="005D3778">
              <w:rPr>
                <w:rFonts w:asciiTheme="minorHAnsi" w:hAnsiTheme="minorHAnsi" w:cstheme="minorHAnsi"/>
                <w:sz w:val="20"/>
              </w:rPr>
              <w:t>ačunski izpit</w:t>
            </w:r>
            <w:r w:rsidRPr="005D3778">
              <w:rPr>
                <w:rFonts w:asciiTheme="minorHAnsi" w:hAnsiTheme="minorHAnsi" w:cstheme="minorHAnsi"/>
                <w:sz w:val="20"/>
              </w:rPr>
              <w:t>.</w:t>
            </w:r>
          </w:p>
          <w:p w14:paraId="4FC7210F" w14:textId="4544BE8A" w:rsidR="00761913" w:rsidRPr="005D3778" w:rsidRDefault="00D63F4E" w:rsidP="00D63F4E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5D3778">
              <w:rPr>
                <w:rFonts w:asciiTheme="minorHAnsi" w:hAnsiTheme="minorHAnsi" w:cstheme="minorHAnsi"/>
                <w:sz w:val="20"/>
              </w:rPr>
              <w:t>L</w:t>
            </w:r>
            <w:r w:rsidR="00832C71" w:rsidRPr="005D3778">
              <w:rPr>
                <w:rFonts w:asciiTheme="minorHAnsi" w:hAnsiTheme="minorHAnsi" w:cstheme="minorHAnsi"/>
                <w:sz w:val="20"/>
              </w:rPr>
              <w:t>aboratorijsko delo</w:t>
            </w:r>
            <w:r w:rsidRPr="005D377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BB971" w14:textId="46FAB2BD" w:rsidR="00502EAB" w:rsidRPr="005D3778" w:rsidRDefault="009D7EED" w:rsidP="00585FEF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5</w:t>
            </w:r>
            <w:r w:rsidR="00FF0469"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0</w:t>
            </w:r>
            <w:r w:rsidR="00502EAB"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%</w:t>
            </w:r>
          </w:p>
          <w:p w14:paraId="65460262" w14:textId="1AA7C50B" w:rsidR="00502EAB" w:rsidRPr="005D3778" w:rsidRDefault="009D7EED" w:rsidP="00585FEF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3</w:t>
            </w:r>
            <w:r w:rsidR="00FF0469"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0</w:t>
            </w:r>
            <w:r w:rsidR="00502EAB"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%</w:t>
            </w:r>
          </w:p>
          <w:p w14:paraId="49D65DBD" w14:textId="313EFC4E" w:rsidR="00173928" w:rsidRPr="005D3778" w:rsidRDefault="00173928" w:rsidP="007D68E9">
            <w:pPr>
              <w:jc w:val="center"/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5D3778">
              <w:rPr>
                <w:rFonts w:asciiTheme="minorHAnsi" w:eastAsia="Calibri" w:hAnsiTheme="minorHAnsi" w:cstheme="minorHAnsi"/>
                <w:b w:val="0"/>
                <w:lang w:val="sl-SI"/>
              </w:rPr>
              <w:t>20%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41D38" w14:textId="37AB8C62" w:rsidR="00C747AB" w:rsidRPr="005D3778" w:rsidRDefault="00D63F4E" w:rsidP="008217AE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b w:val="0"/>
                <w:strike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T</w:t>
            </w:r>
            <w:r w:rsidR="009D7EED" w:rsidRPr="005D3778">
              <w:rPr>
                <w:rFonts w:asciiTheme="minorHAnsi" w:hAnsiTheme="minorHAnsi" w:cstheme="minorHAnsi"/>
                <w:b w:val="0"/>
              </w:rPr>
              <w:t>heoretical exa</w:t>
            </w:r>
            <w:r w:rsidRPr="005D3778">
              <w:rPr>
                <w:rFonts w:asciiTheme="minorHAnsi" w:hAnsiTheme="minorHAnsi" w:cstheme="minorHAnsi"/>
                <w:b w:val="0"/>
              </w:rPr>
              <w:t>m.</w:t>
            </w:r>
          </w:p>
          <w:p w14:paraId="13D1CBFB" w14:textId="6986004D" w:rsidR="00C747AB" w:rsidRPr="005D3778" w:rsidRDefault="00D63F4E" w:rsidP="008217AE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C</w:t>
            </w:r>
            <w:r w:rsidR="00832C71" w:rsidRPr="005D3778">
              <w:rPr>
                <w:rFonts w:asciiTheme="minorHAnsi" w:hAnsiTheme="minorHAnsi" w:cstheme="minorHAnsi"/>
                <w:b w:val="0"/>
              </w:rPr>
              <w:t>alculation exam</w:t>
            </w:r>
            <w:r w:rsidRPr="005D3778">
              <w:rPr>
                <w:rFonts w:asciiTheme="minorHAnsi" w:hAnsiTheme="minorHAnsi" w:cstheme="minorHAnsi"/>
                <w:b w:val="0"/>
              </w:rPr>
              <w:t>.</w:t>
            </w:r>
          </w:p>
          <w:p w14:paraId="5E431CC7" w14:textId="22CDEDEC" w:rsidR="00761913" w:rsidRPr="005D3778" w:rsidRDefault="00D63F4E" w:rsidP="00D63F4E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L</w:t>
            </w:r>
            <w:r w:rsidR="00173928" w:rsidRPr="005D3778">
              <w:rPr>
                <w:rFonts w:asciiTheme="minorHAnsi" w:hAnsiTheme="minorHAnsi" w:cstheme="minorHAnsi"/>
                <w:b w:val="0"/>
              </w:rPr>
              <w:t>aboratory work</w:t>
            </w:r>
            <w:r w:rsidRPr="005D3778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C54ED7" w:rsidRPr="00A21071" w14:paraId="450D05EC" w14:textId="77777777" w:rsidTr="11A97A66">
        <w:tc>
          <w:tcPr>
            <w:tcW w:w="96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48C8E" w14:textId="77777777" w:rsidR="00502EAB" w:rsidRPr="00A2107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</w:p>
          <w:p w14:paraId="1DA1036C" w14:textId="77777777" w:rsidR="00585FEF" w:rsidRPr="00EB6D51" w:rsidRDefault="00502EAB" w:rsidP="00E40A57">
            <w:pPr>
              <w:rPr>
                <w:rFonts w:asciiTheme="minorHAnsi" w:eastAsia="Calibri" w:hAnsiTheme="minorHAnsi" w:cstheme="minorHAnsi"/>
                <w:b w:val="0"/>
                <w:lang w:val="sl-SI"/>
              </w:rPr>
            </w:pPr>
            <w:r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Reference n</w:t>
            </w:r>
            <w:r w:rsidR="00FD0766" w:rsidRPr="00EB6D51">
              <w:rPr>
                <w:rFonts w:asciiTheme="minorHAnsi" w:eastAsia="Calibri" w:hAnsiTheme="minorHAnsi" w:cstheme="minorHAnsi"/>
                <w:b w:val="0"/>
                <w:lang w:val="sl-SI"/>
              </w:rPr>
              <w:t>osilca / Lecturer's references:</w:t>
            </w:r>
          </w:p>
        </w:tc>
      </w:tr>
      <w:tr w:rsidR="005D3778" w:rsidRPr="005D3778" w14:paraId="681BE80C" w14:textId="77777777" w:rsidTr="11A97A66"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9E7F" w14:textId="77777777" w:rsidR="001A117C" w:rsidRPr="005D3778" w:rsidRDefault="001A117C" w:rsidP="005D3778">
            <w:pPr>
              <w:pStyle w:val="Odstavekseznama"/>
              <w:numPr>
                <w:ilvl w:val="0"/>
                <w:numId w:val="22"/>
              </w:numPr>
              <w:ind w:left="368" w:hanging="357"/>
              <w:jc w:val="both"/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M. Španer, M. Truntič, and D. Hercog, "IoT-Based Off-Grid Solar Power Supply: Design, Implementation, and Case Study of Energy Consumption Control Using Forecasted Solar Irradiation," Applied Sciences, vol. 15, no. 22, p. 12018, 2025.</w:t>
            </w:r>
          </w:p>
          <w:p w14:paraId="2BF1D3A1" w14:textId="77777777" w:rsidR="00E53E2C" w:rsidRPr="005D3778" w:rsidRDefault="00E53E2C" w:rsidP="005D3778">
            <w:pPr>
              <w:pStyle w:val="Odstavekseznama"/>
              <w:numPr>
                <w:ilvl w:val="0"/>
                <w:numId w:val="22"/>
              </w:numPr>
              <w:ind w:left="368" w:hanging="357"/>
              <w:jc w:val="both"/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D. Hercog, J. Marolt, P. Bencak, and T. Lerher, "Autonomous Mobile Robots and Their Integration into the Order-Picking Process," in Warehousing and Material Handling Systems for the Digital Industry: The New Challenges for the Digital Circular Economy, R. Manzini and R. Accorsi, Eds. Cham: Springer International Publishing, 2024, pp. 275-308.</w:t>
            </w:r>
          </w:p>
          <w:p w14:paraId="763CC13E" w14:textId="77777777" w:rsidR="001A117C" w:rsidRPr="005D3778" w:rsidRDefault="001A117C" w:rsidP="005D3778">
            <w:pPr>
              <w:pStyle w:val="Odstavekseznama"/>
              <w:numPr>
                <w:ilvl w:val="0"/>
                <w:numId w:val="22"/>
              </w:numPr>
              <w:ind w:left="368" w:hanging="357"/>
              <w:jc w:val="both"/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B. Gergič and D. Hercog, "An Effective Concept for Teaching LabVIEW Programming to Engineering Students," Applied Sciences, vol. 14, no. 18, p. 8506, 2024.</w:t>
            </w:r>
          </w:p>
          <w:p w14:paraId="2C4819ED" w14:textId="4DE8C790" w:rsidR="00E53E2C" w:rsidRPr="005D3778" w:rsidRDefault="00E53E2C" w:rsidP="005D3778">
            <w:pPr>
              <w:pStyle w:val="Odstavekseznama"/>
              <w:numPr>
                <w:ilvl w:val="0"/>
                <w:numId w:val="22"/>
              </w:numPr>
              <w:ind w:left="368" w:hanging="357"/>
              <w:jc w:val="both"/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D. Hercog, T. Lerher, M. Truntič, and O. Težak, "Design and implementation of ESP32-based IoT devices," Sensors, vol. 23, no. 15, p. 6739, 2023.</w:t>
            </w:r>
          </w:p>
          <w:p w14:paraId="5D0D73AF" w14:textId="5CB34F7C" w:rsidR="00945819" w:rsidRPr="005D3778" w:rsidRDefault="00E53E2C" w:rsidP="005D3778">
            <w:pPr>
              <w:pStyle w:val="Odstavekseznama"/>
              <w:numPr>
                <w:ilvl w:val="0"/>
                <w:numId w:val="22"/>
              </w:numPr>
              <w:ind w:left="368" w:hanging="357"/>
              <w:jc w:val="both"/>
              <w:rPr>
                <w:rFonts w:asciiTheme="minorHAnsi" w:hAnsiTheme="minorHAnsi" w:cstheme="minorHAnsi"/>
                <w:b w:val="0"/>
              </w:rPr>
            </w:pPr>
            <w:r w:rsidRPr="005D3778">
              <w:rPr>
                <w:rFonts w:asciiTheme="minorHAnsi" w:hAnsiTheme="minorHAnsi" w:cstheme="minorHAnsi"/>
                <w:b w:val="0"/>
              </w:rPr>
              <w:t>D. Hercog, P. Bencak, U. Vincetič, and T. Lerher, "Product Assembly Assistance System Based on Pick-To-Light and Computer Vision Technology," Sensors, vol. 22, no. 24, p. 9769, 2022</w:t>
            </w:r>
            <w:r w:rsidR="005D3778" w:rsidRPr="005D3778">
              <w:rPr>
                <w:rFonts w:asciiTheme="minorHAnsi" w:hAnsiTheme="minorHAnsi" w:cstheme="minorHAnsi"/>
                <w:b w:val="0"/>
              </w:rPr>
              <w:t>.</w:t>
            </w:r>
            <w:r w:rsidR="00945819" w:rsidRPr="005D3778">
              <w:rPr>
                <w:rFonts w:asciiTheme="minorHAnsi" w:eastAsia="Calibri" w:hAnsiTheme="minorHAnsi" w:cstheme="minorHAnsi"/>
                <w:b w:val="0"/>
                <w:strike/>
                <w:lang w:val="sl-SI"/>
              </w:rPr>
              <w:t xml:space="preserve"> </w:t>
            </w:r>
          </w:p>
        </w:tc>
      </w:tr>
    </w:tbl>
    <w:p w14:paraId="11A20EA5" w14:textId="77777777" w:rsidR="00585FEF" w:rsidRPr="00A21071" w:rsidRDefault="00585FEF" w:rsidP="00585FEF">
      <w:pPr>
        <w:jc w:val="both"/>
        <w:rPr>
          <w:rFonts w:asciiTheme="minorHAnsi" w:eastAsia="Calibri" w:hAnsiTheme="minorHAnsi" w:cstheme="minorHAnsi"/>
          <w:b w:val="0"/>
          <w:lang w:val="sl-SI"/>
        </w:rPr>
      </w:pPr>
    </w:p>
    <w:p w14:paraId="11189434" w14:textId="77777777" w:rsidR="00585FEF" w:rsidRPr="00EB6D51" w:rsidRDefault="00585FEF" w:rsidP="00585FEF">
      <w:pPr>
        <w:jc w:val="both"/>
        <w:rPr>
          <w:rFonts w:asciiTheme="minorHAnsi" w:eastAsia="Calibri" w:hAnsiTheme="minorHAnsi" w:cstheme="minorHAnsi"/>
          <w:b w:val="0"/>
          <w:lang w:val="sl-SI"/>
        </w:rPr>
      </w:pPr>
    </w:p>
    <w:p w14:paraId="76FA5492" w14:textId="77777777" w:rsidR="00C625DA" w:rsidRPr="00D42585" w:rsidRDefault="00C625DA" w:rsidP="00C625DA">
      <w:pPr>
        <w:jc w:val="both"/>
        <w:rPr>
          <w:rFonts w:asciiTheme="minorHAnsi" w:eastAsia="Calibri" w:hAnsiTheme="minorHAnsi" w:cstheme="minorHAnsi"/>
          <w:b w:val="0"/>
          <w:lang w:val="sl-SI"/>
        </w:rPr>
      </w:pPr>
    </w:p>
    <w:sectPr w:rsidR="00C625DA" w:rsidRPr="00D42585" w:rsidSect="00F96F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B49B5"/>
    <w:multiLevelType w:val="hybridMultilevel"/>
    <w:tmpl w:val="F66ADB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D5D0A"/>
    <w:multiLevelType w:val="hybridMultilevel"/>
    <w:tmpl w:val="2FF05D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75BC4"/>
    <w:multiLevelType w:val="hybridMultilevel"/>
    <w:tmpl w:val="82C2F4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439AA"/>
    <w:multiLevelType w:val="hybridMultilevel"/>
    <w:tmpl w:val="E0A8506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F4FA3"/>
    <w:multiLevelType w:val="hybridMultilevel"/>
    <w:tmpl w:val="66506AB8"/>
    <w:lvl w:ilvl="0" w:tplc="A80E96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trike w:val="0"/>
      </w:rPr>
    </w:lvl>
    <w:lvl w:ilvl="1" w:tplc="0424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D1469"/>
    <w:multiLevelType w:val="hybridMultilevel"/>
    <w:tmpl w:val="496E517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733FC3"/>
    <w:multiLevelType w:val="hybridMultilevel"/>
    <w:tmpl w:val="9E1C0BB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B7B57"/>
    <w:multiLevelType w:val="hybridMultilevel"/>
    <w:tmpl w:val="02E2E1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8308AE"/>
    <w:multiLevelType w:val="hybridMultilevel"/>
    <w:tmpl w:val="6D90B78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F412E"/>
    <w:multiLevelType w:val="hybridMultilevel"/>
    <w:tmpl w:val="A26ECBB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46F39"/>
    <w:multiLevelType w:val="hybridMultilevel"/>
    <w:tmpl w:val="0B6A5B96"/>
    <w:lvl w:ilvl="0" w:tplc="C0AE522E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A1AE3"/>
    <w:multiLevelType w:val="hybridMultilevel"/>
    <w:tmpl w:val="5B9ABE54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B0859"/>
    <w:multiLevelType w:val="hybridMultilevel"/>
    <w:tmpl w:val="C1686F68"/>
    <w:lvl w:ilvl="0" w:tplc="515816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9D53F6"/>
    <w:multiLevelType w:val="hybridMultilevel"/>
    <w:tmpl w:val="B3484B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F21B53"/>
    <w:multiLevelType w:val="hybridMultilevel"/>
    <w:tmpl w:val="B5DE9C94"/>
    <w:lvl w:ilvl="0" w:tplc="7F2C28C6">
      <w:start w:val="15"/>
      <w:numFmt w:val="bullet"/>
      <w:lvlText w:val="−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8677D2"/>
    <w:multiLevelType w:val="hybridMultilevel"/>
    <w:tmpl w:val="9508BAB8"/>
    <w:lvl w:ilvl="0" w:tplc="B5E6C3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EF4E03"/>
    <w:multiLevelType w:val="hybridMultilevel"/>
    <w:tmpl w:val="A7D88B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11592B"/>
    <w:multiLevelType w:val="multilevel"/>
    <w:tmpl w:val="14463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1B6E58"/>
    <w:multiLevelType w:val="hybridMultilevel"/>
    <w:tmpl w:val="BB763D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200FF7"/>
    <w:multiLevelType w:val="hybridMultilevel"/>
    <w:tmpl w:val="5B16C6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9B656B"/>
    <w:multiLevelType w:val="hybridMultilevel"/>
    <w:tmpl w:val="2F80B8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9E4FFE"/>
    <w:multiLevelType w:val="hybridMultilevel"/>
    <w:tmpl w:val="2426215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20"/>
  </w:num>
  <w:num w:numId="5">
    <w:abstractNumId w:val="15"/>
  </w:num>
  <w:num w:numId="6">
    <w:abstractNumId w:val="9"/>
  </w:num>
  <w:num w:numId="7">
    <w:abstractNumId w:val="19"/>
  </w:num>
  <w:num w:numId="8">
    <w:abstractNumId w:val="13"/>
  </w:num>
  <w:num w:numId="9">
    <w:abstractNumId w:val="2"/>
  </w:num>
  <w:num w:numId="10">
    <w:abstractNumId w:val="6"/>
  </w:num>
  <w:num w:numId="11">
    <w:abstractNumId w:val="17"/>
  </w:num>
  <w:num w:numId="12">
    <w:abstractNumId w:val="18"/>
  </w:num>
  <w:num w:numId="13">
    <w:abstractNumId w:val="1"/>
  </w:num>
  <w:num w:numId="14">
    <w:abstractNumId w:val="8"/>
  </w:num>
  <w:num w:numId="15">
    <w:abstractNumId w:val="14"/>
  </w:num>
  <w:num w:numId="16">
    <w:abstractNumId w:val="10"/>
  </w:num>
  <w:num w:numId="17">
    <w:abstractNumId w:val="16"/>
  </w:num>
  <w:num w:numId="18">
    <w:abstractNumId w:val="7"/>
  </w:num>
  <w:num w:numId="19">
    <w:abstractNumId w:val="21"/>
  </w:num>
  <w:num w:numId="20">
    <w:abstractNumId w:val="0"/>
  </w:num>
  <w:num w:numId="21">
    <w:abstractNumId w:val="12"/>
  </w:num>
  <w:num w:numId="22">
    <w:abstractNumId w:val="2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E0N7UwNTM1NjRS0lEKTi0uzszPAykwNKkFAHT5KpwtAAAA"/>
  </w:docVars>
  <w:rsids>
    <w:rsidRoot w:val="00502EAB"/>
    <w:rsid w:val="00001D29"/>
    <w:rsid w:val="00015FAF"/>
    <w:rsid w:val="00026355"/>
    <w:rsid w:val="00027EF1"/>
    <w:rsid w:val="00055773"/>
    <w:rsid w:val="0007141E"/>
    <w:rsid w:val="00075BE4"/>
    <w:rsid w:val="00077C1A"/>
    <w:rsid w:val="000824D4"/>
    <w:rsid w:val="00090BF3"/>
    <w:rsid w:val="00094698"/>
    <w:rsid w:val="000955D9"/>
    <w:rsid w:val="000A5ADB"/>
    <w:rsid w:val="000A6434"/>
    <w:rsid w:val="000A6CBF"/>
    <w:rsid w:val="000B7427"/>
    <w:rsid w:val="000C04FB"/>
    <w:rsid w:val="000F78B3"/>
    <w:rsid w:val="00102C7B"/>
    <w:rsid w:val="001064F9"/>
    <w:rsid w:val="00111D43"/>
    <w:rsid w:val="00134431"/>
    <w:rsid w:val="00173928"/>
    <w:rsid w:val="00184816"/>
    <w:rsid w:val="0018695E"/>
    <w:rsid w:val="001876E6"/>
    <w:rsid w:val="001A117C"/>
    <w:rsid w:val="001F015A"/>
    <w:rsid w:val="002430C5"/>
    <w:rsid w:val="00244840"/>
    <w:rsid w:val="00253F3F"/>
    <w:rsid w:val="00254956"/>
    <w:rsid w:val="00272DF2"/>
    <w:rsid w:val="0028427F"/>
    <w:rsid w:val="00294CD4"/>
    <w:rsid w:val="002A0C81"/>
    <w:rsid w:val="002A284D"/>
    <w:rsid w:val="002B544A"/>
    <w:rsid w:val="002D18B4"/>
    <w:rsid w:val="002D3E5A"/>
    <w:rsid w:val="002E11E4"/>
    <w:rsid w:val="002E7533"/>
    <w:rsid w:val="00331257"/>
    <w:rsid w:val="003508C9"/>
    <w:rsid w:val="00371693"/>
    <w:rsid w:val="003777E3"/>
    <w:rsid w:val="0038055C"/>
    <w:rsid w:val="00384425"/>
    <w:rsid w:val="00394C18"/>
    <w:rsid w:val="003A2D2F"/>
    <w:rsid w:val="003B18BC"/>
    <w:rsid w:val="003C0416"/>
    <w:rsid w:val="003C3B7C"/>
    <w:rsid w:val="003E3B70"/>
    <w:rsid w:val="003E6340"/>
    <w:rsid w:val="003F0C6C"/>
    <w:rsid w:val="0041689D"/>
    <w:rsid w:val="00435E08"/>
    <w:rsid w:val="0044231C"/>
    <w:rsid w:val="00443BE9"/>
    <w:rsid w:val="0046431E"/>
    <w:rsid w:val="0047035C"/>
    <w:rsid w:val="00491883"/>
    <w:rsid w:val="00494138"/>
    <w:rsid w:val="004A19E4"/>
    <w:rsid w:val="004A2FB4"/>
    <w:rsid w:val="004A3389"/>
    <w:rsid w:val="004A3807"/>
    <w:rsid w:val="004B4670"/>
    <w:rsid w:val="004C7186"/>
    <w:rsid w:val="004D2D73"/>
    <w:rsid w:val="00502EAB"/>
    <w:rsid w:val="00506013"/>
    <w:rsid w:val="005121B6"/>
    <w:rsid w:val="00525DDE"/>
    <w:rsid w:val="00532451"/>
    <w:rsid w:val="0053589A"/>
    <w:rsid w:val="00542233"/>
    <w:rsid w:val="00572A6C"/>
    <w:rsid w:val="00574A85"/>
    <w:rsid w:val="00585FEF"/>
    <w:rsid w:val="005A135C"/>
    <w:rsid w:val="005B3B1D"/>
    <w:rsid w:val="005D3778"/>
    <w:rsid w:val="005D4F8C"/>
    <w:rsid w:val="005E2F79"/>
    <w:rsid w:val="005E6947"/>
    <w:rsid w:val="005F119B"/>
    <w:rsid w:val="005F4475"/>
    <w:rsid w:val="005F740A"/>
    <w:rsid w:val="00612F5E"/>
    <w:rsid w:val="00622CBF"/>
    <w:rsid w:val="00625D97"/>
    <w:rsid w:val="00667474"/>
    <w:rsid w:val="00676089"/>
    <w:rsid w:val="00691CDA"/>
    <w:rsid w:val="006A29E2"/>
    <w:rsid w:val="006B026B"/>
    <w:rsid w:val="006B53C8"/>
    <w:rsid w:val="006C422F"/>
    <w:rsid w:val="006E432B"/>
    <w:rsid w:val="006F5541"/>
    <w:rsid w:val="00715CEE"/>
    <w:rsid w:val="00724332"/>
    <w:rsid w:val="00724F67"/>
    <w:rsid w:val="0074439D"/>
    <w:rsid w:val="00761913"/>
    <w:rsid w:val="00762939"/>
    <w:rsid w:val="007739FF"/>
    <w:rsid w:val="00785200"/>
    <w:rsid w:val="00785273"/>
    <w:rsid w:val="00786220"/>
    <w:rsid w:val="007A00BF"/>
    <w:rsid w:val="007B36F0"/>
    <w:rsid w:val="007C297D"/>
    <w:rsid w:val="007D4101"/>
    <w:rsid w:val="007D68E9"/>
    <w:rsid w:val="007E3EB6"/>
    <w:rsid w:val="008143AB"/>
    <w:rsid w:val="0081653C"/>
    <w:rsid w:val="008217AE"/>
    <w:rsid w:val="0082764C"/>
    <w:rsid w:val="00832C71"/>
    <w:rsid w:val="008366AD"/>
    <w:rsid w:val="00836C78"/>
    <w:rsid w:val="0083736D"/>
    <w:rsid w:val="00843A67"/>
    <w:rsid w:val="008461BB"/>
    <w:rsid w:val="008514D4"/>
    <w:rsid w:val="008602D6"/>
    <w:rsid w:val="0086632E"/>
    <w:rsid w:val="00871E3C"/>
    <w:rsid w:val="0087459A"/>
    <w:rsid w:val="00893127"/>
    <w:rsid w:val="00896609"/>
    <w:rsid w:val="008B47EA"/>
    <w:rsid w:val="008C317A"/>
    <w:rsid w:val="008E1A75"/>
    <w:rsid w:val="008F3162"/>
    <w:rsid w:val="008F5512"/>
    <w:rsid w:val="008F6BE7"/>
    <w:rsid w:val="00903E4F"/>
    <w:rsid w:val="00916740"/>
    <w:rsid w:val="00923025"/>
    <w:rsid w:val="00926637"/>
    <w:rsid w:val="00926BD6"/>
    <w:rsid w:val="00934BF0"/>
    <w:rsid w:val="00945819"/>
    <w:rsid w:val="00947084"/>
    <w:rsid w:val="00965908"/>
    <w:rsid w:val="009D7EED"/>
    <w:rsid w:val="009F4DB6"/>
    <w:rsid w:val="009F6CDB"/>
    <w:rsid w:val="00A03674"/>
    <w:rsid w:val="00A1362C"/>
    <w:rsid w:val="00A159C4"/>
    <w:rsid w:val="00A21071"/>
    <w:rsid w:val="00A33966"/>
    <w:rsid w:val="00A33F85"/>
    <w:rsid w:val="00A35EAE"/>
    <w:rsid w:val="00A401BC"/>
    <w:rsid w:val="00A9138B"/>
    <w:rsid w:val="00A92123"/>
    <w:rsid w:val="00A9661F"/>
    <w:rsid w:val="00AA3472"/>
    <w:rsid w:val="00AA57B2"/>
    <w:rsid w:val="00AD4B79"/>
    <w:rsid w:val="00AE4A8E"/>
    <w:rsid w:val="00AE4B64"/>
    <w:rsid w:val="00B06D7C"/>
    <w:rsid w:val="00B2343B"/>
    <w:rsid w:val="00B26797"/>
    <w:rsid w:val="00B43445"/>
    <w:rsid w:val="00B46878"/>
    <w:rsid w:val="00B509DE"/>
    <w:rsid w:val="00B6026F"/>
    <w:rsid w:val="00B65BE1"/>
    <w:rsid w:val="00B70313"/>
    <w:rsid w:val="00B97FC6"/>
    <w:rsid w:val="00BB3A94"/>
    <w:rsid w:val="00BD5D89"/>
    <w:rsid w:val="00BE1C04"/>
    <w:rsid w:val="00BE3F45"/>
    <w:rsid w:val="00BE5AB8"/>
    <w:rsid w:val="00C071B4"/>
    <w:rsid w:val="00C221E5"/>
    <w:rsid w:val="00C455DB"/>
    <w:rsid w:val="00C46535"/>
    <w:rsid w:val="00C54657"/>
    <w:rsid w:val="00C54ED7"/>
    <w:rsid w:val="00C55310"/>
    <w:rsid w:val="00C625DA"/>
    <w:rsid w:val="00C64EAE"/>
    <w:rsid w:val="00C65440"/>
    <w:rsid w:val="00C747AB"/>
    <w:rsid w:val="00C819FD"/>
    <w:rsid w:val="00CA2666"/>
    <w:rsid w:val="00CB4E0F"/>
    <w:rsid w:val="00CD103D"/>
    <w:rsid w:val="00CD7AF0"/>
    <w:rsid w:val="00CE3732"/>
    <w:rsid w:val="00CE6A19"/>
    <w:rsid w:val="00CF268C"/>
    <w:rsid w:val="00CF56B8"/>
    <w:rsid w:val="00D1562C"/>
    <w:rsid w:val="00D23073"/>
    <w:rsid w:val="00D315A9"/>
    <w:rsid w:val="00D40480"/>
    <w:rsid w:val="00D42585"/>
    <w:rsid w:val="00D6255E"/>
    <w:rsid w:val="00D63F4E"/>
    <w:rsid w:val="00D91CC3"/>
    <w:rsid w:val="00DB2957"/>
    <w:rsid w:val="00DF21FB"/>
    <w:rsid w:val="00E11D8E"/>
    <w:rsid w:val="00E24B9A"/>
    <w:rsid w:val="00E419CF"/>
    <w:rsid w:val="00E53A51"/>
    <w:rsid w:val="00E53E2C"/>
    <w:rsid w:val="00E76B95"/>
    <w:rsid w:val="00E7791A"/>
    <w:rsid w:val="00E91C28"/>
    <w:rsid w:val="00EB6D51"/>
    <w:rsid w:val="00EB7739"/>
    <w:rsid w:val="00ED27A0"/>
    <w:rsid w:val="00ED6BD3"/>
    <w:rsid w:val="00EE7574"/>
    <w:rsid w:val="00F01BC4"/>
    <w:rsid w:val="00F167DA"/>
    <w:rsid w:val="00F301A5"/>
    <w:rsid w:val="00F67F1B"/>
    <w:rsid w:val="00F8405B"/>
    <w:rsid w:val="00F90424"/>
    <w:rsid w:val="00F95035"/>
    <w:rsid w:val="00F96FFA"/>
    <w:rsid w:val="00FA5D3D"/>
    <w:rsid w:val="00FA7D0C"/>
    <w:rsid w:val="00FB1DD7"/>
    <w:rsid w:val="00FC34D5"/>
    <w:rsid w:val="00FC53F4"/>
    <w:rsid w:val="00FC5EDF"/>
    <w:rsid w:val="00FD0766"/>
    <w:rsid w:val="00FF0469"/>
    <w:rsid w:val="11A97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46B0FE"/>
  <w15:docId w15:val="{746B7511-EC55-480E-866F-3661BC3F1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02EAB"/>
    <w:pPr>
      <w:spacing w:after="0" w:line="240" w:lineRule="auto"/>
    </w:pPr>
    <w:rPr>
      <w:rFonts w:ascii="Arial" w:eastAsia="Times New Roman" w:hAnsi="Arial" w:cs="Arial"/>
      <w:b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rsid w:val="00502EAB"/>
    <w:rPr>
      <w:rFonts w:ascii="Times New Roman" w:hAnsi="Times New Roman"/>
      <w:color w:val="0000FF"/>
      <w:sz w:val="24"/>
      <w:szCs w:val="24"/>
      <w:u w:val="single"/>
    </w:rPr>
  </w:style>
  <w:style w:type="paragraph" w:styleId="Navadensplet">
    <w:name w:val="Normal (Web)"/>
    <w:basedOn w:val="Navaden"/>
    <w:uiPriority w:val="99"/>
    <w:rsid w:val="00502EAB"/>
    <w:rPr>
      <w:rFonts w:ascii="Times New Roman" w:hAnsi="Times New Roman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02EAB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02EAB"/>
    <w:rPr>
      <w:rFonts w:ascii="Tahoma" w:eastAsia="Times New Roman" w:hAnsi="Tahoma" w:cs="Tahoma"/>
      <w:b/>
      <w:sz w:val="16"/>
      <w:szCs w:val="16"/>
      <w:lang w:val="en-GB"/>
    </w:rPr>
  </w:style>
  <w:style w:type="character" w:customStyle="1" w:styleId="hps">
    <w:name w:val="hps"/>
    <w:basedOn w:val="Privzetapisavaodstavka"/>
    <w:rsid w:val="002A0C81"/>
  </w:style>
  <w:style w:type="character" w:customStyle="1" w:styleId="shorttext">
    <w:name w:val="short_text"/>
    <w:basedOn w:val="Privzetapisavaodstavka"/>
    <w:rsid w:val="00494138"/>
  </w:style>
  <w:style w:type="paragraph" w:customStyle="1" w:styleId="Default">
    <w:name w:val="Default"/>
    <w:rsid w:val="00BB3A9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E7791A"/>
    <w:pPr>
      <w:ind w:left="720"/>
      <w:contextualSpacing/>
    </w:pPr>
  </w:style>
  <w:style w:type="paragraph" w:customStyle="1" w:styleId="alineja">
    <w:name w:val="alineja"/>
    <w:basedOn w:val="Navaden"/>
    <w:rsid w:val="000A6CBF"/>
    <w:pPr>
      <w:numPr>
        <w:ilvl w:val="1"/>
        <w:numId w:val="4"/>
      </w:numPr>
      <w:jc w:val="both"/>
    </w:pPr>
    <w:rPr>
      <w:rFonts w:ascii="Times New Roman" w:hAnsi="Times New Roman" w:cs="Times New Roman"/>
      <w:b w:val="0"/>
      <w:sz w:val="24"/>
      <w:lang w:val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E3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3EB6"/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3EB6"/>
    <w:rPr>
      <w:rFonts w:ascii="Arial" w:eastAsia="Times New Roman" w:hAnsi="Arial" w:cs="Arial"/>
      <w:b/>
      <w:sz w:val="20"/>
      <w:szCs w:val="20"/>
      <w:lang w:val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3EB6"/>
    <w:rPr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3EB6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7B36F0"/>
    <w:pPr>
      <w:spacing w:after="0" w:line="240" w:lineRule="auto"/>
    </w:pPr>
    <w:rPr>
      <w:rFonts w:ascii="Arial" w:eastAsia="Times New Roman" w:hAnsi="Arial" w:cs="Arial"/>
      <w:b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23655C8-860C-439C-A1F6-290215D8B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256</Words>
  <Characters>8107</Characters>
  <Application>Microsoft Office Word</Application>
  <DocSecurity>0</DocSecurity>
  <Lines>67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9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nija Končan</dc:creator>
  <cp:lastModifiedBy>Valerija Kotnik</cp:lastModifiedBy>
  <cp:revision>13</cp:revision>
  <cp:lastPrinted>2017-03-01T13:42:00Z</cp:lastPrinted>
  <dcterms:created xsi:type="dcterms:W3CDTF">2026-01-12T13:44:00Z</dcterms:created>
  <dcterms:modified xsi:type="dcterms:W3CDTF">2026-03-1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bb8e57816930099659b461451c555fd956cb6b8a1d73582dbd0b791005c411</vt:lpwstr>
  </property>
</Properties>
</file>